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122"/>
        <w:gridCol w:w="3499"/>
        <w:gridCol w:w="3395"/>
      </w:tblGrid>
      <w:tr w:rsidRPr="005D71FA" w:rsidR="005D71FA" w:rsidTr="2A669954" w14:paraId="36359C8A" w14:textId="77777777">
        <w:tc>
          <w:tcPr>
            <w:tcW w:w="2122" w:type="dxa"/>
            <w:tcMar/>
          </w:tcPr>
          <w:p w:rsidRPr="005D71FA" w:rsidR="005D71FA" w:rsidRDefault="005D71FA" w14:paraId="36359C87" w14:textId="77777777">
            <w:pPr>
              <w:rPr>
                <w:sz w:val="20"/>
                <w:szCs w:val="20"/>
              </w:rPr>
            </w:pPr>
          </w:p>
        </w:tc>
        <w:tc>
          <w:tcPr>
            <w:tcW w:w="3499" w:type="dxa"/>
            <w:tcMar/>
          </w:tcPr>
          <w:p w:rsidRPr="005D71FA" w:rsidR="005D71FA" w:rsidRDefault="00F1424B" w14:paraId="36359C88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oking for</w:t>
            </w:r>
          </w:p>
        </w:tc>
        <w:tc>
          <w:tcPr>
            <w:tcW w:w="3395" w:type="dxa"/>
            <w:tcMar/>
          </w:tcPr>
          <w:p w:rsidRPr="005D71FA" w:rsidR="005D71FA" w:rsidRDefault="005D71FA" w14:paraId="36359C89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ments</w:t>
            </w:r>
          </w:p>
        </w:tc>
      </w:tr>
      <w:tr w:rsidRPr="005D71FA" w:rsidR="005D71FA" w:rsidTr="2A669954" w14:paraId="36359C9D" w14:textId="77777777">
        <w:trPr>
          <w:trHeight w:val="4005"/>
        </w:trPr>
        <w:tc>
          <w:tcPr>
            <w:tcW w:w="2122" w:type="dxa"/>
            <w:tcMar/>
          </w:tcPr>
          <w:p w:rsidRPr="005D71FA" w:rsidR="005D71FA" w:rsidP="00A024B5" w:rsidRDefault="005D71FA" w14:paraId="36359C8B" w14:textId="77777777">
            <w:pPr>
              <w:rPr>
                <w:sz w:val="20"/>
                <w:szCs w:val="20"/>
              </w:rPr>
            </w:pPr>
            <w:r w:rsidRPr="005D71FA">
              <w:rPr>
                <w:sz w:val="20"/>
                <w:szCs w:val="20"/>
              </w:rPr>
              <w:t xml:space="preserve">Implemented </w:t>
            </w:r>
            <w:r w:rsidR="00A024B5">
              <w:rPr>
                <w:sz w:val="20"/>
                <w:szCs w:val="20"/>
              </w:rPr>
              <w:t>Features</w:t>
            </w:r>
          </w:p>
        </w:tc>
        <w:tc>
          <w:tcPr>
            <w:tcW w:w="3499" w:type="dxa"/>
            <w:tcMar/>
          </w:tcPr>
          <w:p w:rsidRPr="00F1424B" w:rsidR="005D71FA" w:rsidRDefault="005D71FA" w14:paraId="36359C8C" w14:textId="77777777">
            <w:pPr>
              <w:rPr>
                <w:b/>
                <w:sz w:val="20"/>
                <w:szCs w:val="20"/>
              </w:rPr>
            </w:pPr>
            <w:r w:rsidRPr="00F1424B">
              <w:rPr>
                <w:b/>
                <w:sz w:val="20"/>
                <w:szCs w:val="20"/>
              </w:rPr>
              <w:t>Number game:</w:t>
            </w:r>
          </w:p>
          <w:p w:rsidRPr="005D71FA" w:rsidR="005D71FA" w:rsidRDefault="008B58EA" w14:paraId="36359C8D" w14:textId="3D9482B0">
            <w:pPr>
              <w:rPr>
                <w:sz w:val="20"/>
                <w:szCs w:val="20"/>
              </w:rPr>
            </w:pPr>
            <w:r w:rsidRPr="008B58EA">
              <w:rPr>
                <w:rFonts w:ascii="Wingdings" w:hAnsi="Wingdings" w:eastAsia="Wingdings" w:cs="Wingdings"/>
                <w:sz w:val="20"/>
                <w:szCs w:val="20"/>
              </w:rPr>
              <w:t>þ</w:t>
            </w:r>
            <w:r>
              <w:rPr>
                <w:sz w:val="20"/>
                <w:szCs w:val="20"/>
              </w:rPr>
              <w:t xml:space="preserve"> </w:t>
            </w:r>
            <w:r w:rsidRPr="005D71FA" w:rsidR="005D71FA">
              <w:rPr>
                <w:sz w:val="20"/>
                <w:szCs w:val="20"/>
              </w:rPr>
              <w:t xml:space="preserve">User can </w:t>
            </w:r>
            <w:r w:rsidR="00941687">
              <w:rPr>
                <w:sz w:val="20"/>
                <w:szCs w:val="20"/>
              </w:rPr>
              <w:t xml:space="preserve">make </w:t>
            </w:r>
            <w:r w:rsidRPr="005D71FA" w:rsidR="005D71FA">
              <w:rPr>
                <w:sz w:val="20"/>
                <w:szCs w:val="20"/>
              </w:rPr>
              <w:t>guess</w:t>
            </w:r>
            <w:r w:rsidR="00941687">
              <w:rPr>
                <w:sz w:val="20"/>
                <w:szCs w:val="20"/>
              </w:rPr>
              <w:t>es</w:t>
            </w:r>
          </w:p>
          <w:p w:rsidRPr="005D71FA" w:rsidR="005D71FA" w:rsidRDefault="008B58EA" w14:paraId="36359C8E" w14:textId="1A747098">
            <w:pPr>
              <w:rPr>
                <w:sz w:val="20"/>
                <w:szCs w:val="20"/>
              </w:rPr>
            </w:pPr>
            <w:r w:rsidRPr="008B58EA">
              <w:rPr>
                <w:rFonts w:ascii="Wingdings" w:hAnsi="Wingdings" w:eastAsia="Wingdings" w:cs="Wingdings"/>
                <w:sz w:val="20"/>
                <w:szCs w:val="20"/>
              </w:rPr>
              <w:t>þ</w:t>
            </w:r>
            <w:r w:rsidRPr="005D71FA" w:rsidR="005D71FA">
              <w:rPr>
                <w:sz w:val="20"/>
                <w:szCs w:val="20"/>
              </w:rPr>
              <w:t xml:space="preserve"> Feedback to user (high/low)</w:t>
            </w:r>
          </w:p>
          <w:p w:rsidRPr="005D71FA" w:rsidR="005D71FA" w:rsidRDefault="008B58EA" w14:paraId="36359C8F" w14:textId="2233F040">
            <w:pPr>
              <w:rPr>
                <w:sz w:val="20"/>
                <w:szCs w:val="20"/>
              </w:rPr>
            </w:pPr>
            <w:r w:rsidRPr="008B58EA">
              <w:rPr>
                <w:rFonts w:ascii="Wingdings" w:hAnsi="Wingdings" w:eastAsia="Wingdings" w:cs="Wingdings"/>
                <w:sz w:val="20"/>
                <w:szCs w:val="20"/>
              </w:rPr>
              <w:t>þ</w:t>
            </w:r>
            <w:r>
              <w:rPr>
                <w:sz w:val="20"/>
                <w:szCs w:val="20"/>
              </w:rPr>
              <w:t xml:space="preserve"> </w:t>
            </w:r>
            <w:r w:rsidR="005D71FA">
              <w:rPr>
                <w:sz w:val="20"/>
                <w:szCs w:val="20"/>
              </w:rPr>
              <w:t>Feedback to user (success)</w:t>
            </w:r>
          </w:p>
          <w:p w:rsidRPr="005D71FA" w:rsidR="00A024B5" w:rsidRDefault="008B58EA" w14:paraId="36359C90" w14:textId="5F9CEAEC">
            <w:pPr>
              <w:rPr>
                <w:sz w:val="20"/>
                <w:szCs w:val="20"/>
              </w:rPr>
            </w:pPr>
            <w:r w:rsidRPr="008B58EA">
              <w:rPr>
                <w:rFonts w:ascii="Wingdings" w:hAnsi="Wingdings" w:eastAsia="Wingdings" w:cs="Wingdings"/>
                <w:sz w:val="20"/>
                <w:szCs w:val="20"/>
              </w:rPr>
              <w:t>þ</w:t>
            </w:r>
            <w:r w:rsidR="005D71FA">
              <w:rPr>
                <w:sz w:val="20"/>
                <w:szCs w:val="20"/>
              </w:rPr>
              <w:t xml:space="preserve"> Used UI elements</w:t>
            </w:r>
            <w:r w:rsidR="00367D8C">
              <w:rPr>
                <w:sz w:val="20"/>
                <w:szCs w:val="20"/>
              </w:rPr>
              <w:t xml:space="preserve">: </w:t>
            </w:r>
          </w:p>
          <w:p w:rsidR="005D71FA" w:rsidP="005D71FA" w:rsidRDefault="008B58EA" w14:paraId="36359C92" w14:textId="0DE4AB37">
            <w:pPr>
              <w:rPr>
                <w:sz w:val="20"/>
                <w:szCs w:val="20"/>
              </w:rPr>
            </w:pPr>
            <w:r w:rsidRPr="008B58EA">
              <w:rPr>
                <w:rFonts w:ascii="Wingdings" w:hAnsi="Wingdings" w:eastAsia="Wingdings" w:cs="Wingdings"/>
                <w:sz w:val="20"/>
                <w:szCs w:val="20"/>
              </w:rPr>
              <w:t>þ</w:t>
            </w:r>
            <w:r>
              <w:rPr>
                <w:sz w:val="20"/>
                <w:szCs w:val="20"/>
              </w:rPr>
              <w:t xml:space="preserve"> </w:t>
            </w:r>
            <w:r w:rsidR="00560A69">
              <w:rPr>
                <w:sz w:val="20"/>
                <w:szCs w:val="20"/>
              </w:rPr>
              <w:t xml:space="preserve">Used a </w:t>
            </w:r>
            <w:r w:rsidR="005D71FA">
              <w:rPr>
                <w:sz w:val="20"/>
                <w:szCs w:val="20"/>
              </w:rPr>
              <w:t>L</w:t>
            </w:r>
            <w:r w:rsidR="00A024B5">
              <w:rPr>
                <w:sz w:val="20"/>
                <w:szCs w:val="20"/>
              </w:rPr>
              <w:t>ayout</w:t>
            </w:r>
          </w:p>
          <w:p w:rsidR="005D71FA" w:rsidP="005D71FA" w:rsidRDefault="005D71FA" w14:paraId="36359C93" w14:textId="77777777">
            <w:pPr>
              <w:rPr>
                <w:sz w:val="20"/>
                <w:szCs w:val="20"/>
              </w:rPr>
            </w:pPr>
          </w:p>
          <w:p w:rsidRPr="00F1424B" w:rsidR="005D71FA" w:rsidP="005D71FA" w:rsidRDefault="005D71FA" w14:paraId="36359C94" w14:textId="77777777">
            <w:pPr>
              <w:rPr>
                <w:b/>
                <w:sz w:val="20"/>
                <w:szCs w:val="20"/>
              </w:rPr>
            </w:pPr>
            <w:r w:rsidRPr="00F1424B">
              <w:rPr>
                <w:b/>
                <w:sz w:val="20"/>
                <w:szCs w:val="20"/>
              </w:rPr>
              <w:t xml:space="preserve">Bug World: </w:t>
            </w:r>
          </w:p>
          <w:p w:rsidR="005D71FA" w:rsidP="005D71FA" w:rsidRDefault="0032257E" w14:paraId="36359C95" w14:textId="54DD8BAB">
            <w:pPr>
              <w:rPr>
                <w:sz w:val="20"/>
                <w:szCs w:val="20"/>
              </w:rPr>
            </w:pPr>
            <w:r w:rsidRPr="008B58EA">
              <w:rPr>
                <w:rFonts w:ascii="Wingdings" w:hAnsi="Wingdings" w:eastAsia="Wingdings" w:cs="Wingdings"/>
                <w:sz w:val="20"/>
                <w:szCs w:val="20"/>
              </w:rPr>
              <w:t>þ</w:t>
            </w:r>
            <w:r w:rsidRPr="005D71FA" w:rsidR="005D71FA">
              <w:rPr>
                <w:sz w:val="20"/>
                <w:szCs w:val="20"/>
              </w:rPr>
              <w:t xml:space="preserve"> </w:t>
            </w:r>
            <w:r w:rsidR="005D71FA">
              <w:rPr>
                <w:sz w:val="20"/>
                <w:szCs w:val="20"/>
              </w:rPr>
              <w:t>Bugs</w:t>
            </w:r>
            <w:r w:rsidR="00526BB6">
              <w:rPr>
                <w:sz w:val="20"/>
                <w:szCs w:val="20"/>
              </w:rPr>
              <w:t xml:space="preserve"> </w:t>
            </w:r>
          </w:p>
          <w:p w:rsidRPr="005D71FA" w:rsidR="00222863" w:rsidP="005D71FA" w:rsidRDefault="0032257E" w14:paraId="77516FB2" w14:textId="0104F841">
            <w:pPr>
              <w:rPr>
                <w:sz w:val="20"/>
                <w:szCs w:val="20"/>
              </w:rPr>
            </w:pPr>
            <w:r w:rsidRPr="220D5025" w:rsidR="220D5025">
              <w:rPr>
                <w:rFonts w:ascii="Wingdings" w:hAnsi="Wingdings" w:eastAsia="Wingdings" w:cs="Wingdings"/>
                <w:sz w:val="20"/>
                <w:szCs w:val="20"/>
              </w:rPr>
              <w:t>þ</w:t>
            </w:r>
            <w:r w:rsidRPr="220D5025" w:rsidR="220D5025">
              <w:rPr>
                <w:sz w:val="20"/>
                <w:szCs w:val="20"/>
              </w:rPr>
              <w:t xml:space="preserve"> </w:t>
            </w:r>
            <w:r w:rsidRPr="220D5025" w:rsidR="220D5025">
              <w:rPr>
                <w:sz w:val="20"/>
                <w:szCs w:val="20"/>
              </w:rPr>
              <w:t>Plants</w:t>
            </w:r>
          </w:p>
          <w:p w:rsidRPr="005D71FA" w:rsidR="00A024B5" w:rsidP="220D5025" w:rsidRDefault="005D71FA" w14:paraId="36359C96" w14:textId="259D7271">
            <w:pPr>
              <w:pStyle w:val="a"/>
              <w:rPr>
                <w:sz w:val="20"/>
                <w:szCs w:val="20"/>
              </w:rPr>
            </w:pPr>
            <w:r w:rsidRPr="220D5025" w:rsidR="220D5025">
              <w:rPr>
                <w:rFonts w:ascii="Wingdings" w:hAnsi="Wingdings" w:eastAsia="Wingdings" w:cs="Wingdings"/>
                <w:sz w:val="20"/>
                <w:szCs w:val="20"/>
              </w:rPr>
              <w:t>þ</w:t>
            </w:r>
            <w:r w:rsidRPr="220D5025" w:rsidR="220D5025">
              <w:rPr>
                <w:sz w:val="20"/>
                <w:szCs w:val="20"/>
              </w:rPr>
              <w:t xml:space="preserve"> </w:t>
            </w:r>
            <w:r w:rsidRPr="220D5025" w:rsidR="220D5025">
              <w:rPr>
                <w:sz w:val="20"/>
                <w:szCs w:val="20"/>
              </w:rPr>
              <w:t>Animated</w:t>
            </w:r>
          </w:p>
          <w:p w:rsidRPr="005D71FA" w:rsidR="005D71FA" w:rsidP="220D5025" w:rsidRDefault="00A024B5" w14:paraId="36359C97" w14:textId="15B0A86D">
            <w:pPr>
              <w:pStyle w:val="a"/>
              <w:rPr>
                <w:sz w:val="20"/>
                <w:szCs w:val="20"/>
              </w:rPr>
            </w:pPr>
            <w:r w:rsidRPr="220D5025" w:rsidR="220D5025">
              <w:rPr>
                <w:rFonts w:ascii="Wingdings" w:hAnsi="Wingdings" w:eastAsia="Wingdings" w:cs="Wingdings"/>
                <w:sz w:val="20"/>
                <w:szCs w:val="20"/>
              </w:rPr>
              <w:t>þ</w:t>
            </w:r>
            <w:r w:rsidRPr="220D5025" w:rsidR="220D5025">
              <w:rPr>
                <w:sz w:val="20"/>
                <w:szCs w:val="20"/>
              </w:rPr>
              <w:t xml:space="preserve"> </w:t>
            </w:r>
            <w:r w:rsidRPr="220D5025" w:rsidR="220D5025">
              <w:rPr>
                <w:sz w:val="20"/>
                <w:szCs w:val="20"/>
              </w:rPr>
              <w:t>The bugs have different behaviours</w:t>
            </w:r>
          </w:p>
          <w:p w:rsidRPr="005D71FA" w:rsidR="005D71FA" w:rsidP="220D5025" w:rsidRDefault="005D71FA" w14:paraId="36359C98" w14:textId="05F91EEC">
            <w:pPr>
              <w:pStyle w:val="a"/>
              <w:rPr>
                <w:sz w:val="20"/>
                <w:szCs w:val="20"/>
              </w:rPr>
            </w:pPr>
            <w:r w:rsidRPr="220D5025" w:rsidR="220D5025">
              <w:rPr>
                <w:rFonts w:ascii="Wingdings" w:hAnsi="Wingdings" w:eastAsia="Wingdings" w:cs="Wingdings"/>
                <w:sz w:val="20"/>
                <w:szCs w:val="20"/>
              </w:rPr>
              <w:t>þ</w:t>
            </w:r>
            <w:r w:rsidRPr="220D5025" w:rsidR="220D5025">
              <w:rPr>
                <w:sz w:val="20"/>
                <w:szCs w:val="20"/>
              </w:rPr>
              <w:t xml:space="preserve"> </w:t>
            </w:r>
            <w:r w:rsidRPr="220D5025" w:rsidR="220D5025">
              <w:rPr>
                <w:sz w:val="20"/>
                <w:szCs w:val="20"/>
              </w:rPr>
              <w:t>Images instead of circles</w:t>
            </w:r>
          </w:p>
          <w:p w:rsidRPr="005D71FA" w:rsidR="005D71FA" w:rsidP="220D5025" w:rsidRDefault="005D71FA" w14:paraId="36359C99" w14:textId="2B3D5E6F">
            <w:pPr>
              <w:pStyle w:val="a"/>
              <w:rPr>
                <w:sz w:val="20"/>
                <w:szCs w:val="20"/>
              </w:rPr>
            </w:pPr>
            <w:r w:rsidRPr="220D5025" w:rsidR="220D5025">
              <w:rPr>
                <w:rFonts w:ascii="Wingdings" w:hAnsi="Wingdings" w:eastAsia="Wingdings" w:cs="Wingdings"/>
                <w:sz w:val="20"/>
                <w:szCs w:val="20"/>
              </w:rPr>
              <w:t>þ</w:t>
            </w:r>
            <w:r w:rsidRPr="220D5025" w:rsidR="220D5025">
              <w:rPr>
                <w:sz w:val="20"/>
                <w:szCs w:val="20"/>
              </w:rPr>
              <w:t xml:space="preserve"> Control the animation</w:t>
            </w:r>
            <w:r w:rsidRPr="220D5025" w:rsidR="220D5025">
              <w:rPr>
                <w:sz w:val="20"/>
                <w:szCs w:val="20"/>
              </w:rPr>
              <w:t xml:space="preserve"> </w:t>
            </w:r>
          </w:p>
          <w:p w:rsidRPr="005D71FA" w:rsidR="005D71FA" w:rsidP="220D5025" w:rsidRDefault="005D71FA" w14:paraId="36359C9B" w14:textId="2DE423F6">
            <w:pPr>
              <w:pStyle w:val="a"/>
              <w:rPr>
                <w:sz w:val="20"/>
                <w:szCs w:val="20"/>
              </w:rPr>
            </w:pPr>
            <w:r w:rsidRPr="220D5025" w:rsidR="220D5025">
              <w:rPr>
                <w:rFonts w:ascii="Wingdings" w:hAnsi="Wingdings" w:eastAsia="Wingdings" w:cs="Wingdings"/>
                <w:sz w:val="20"/>
                <w:szCs w:val="20"/>
              </w:rPr>
              <w:t>þ</w:t>
            </w:r>
            <w:r w:rsidRPr="220D5025" w:rsidR="220D5025">
              <w:rPr>
                <w:sz w:val="20"/>
                <w:szCs w:val="20"/>
              </w:rPr>
              <w:t xml:space="preserve"> </w:t>
            </w:r>
            <w:r w:rsidRPr="220D5025" w:rsidR="220D5025">
              <w:rPr>
                <w:sz w:val="20"/>
                <w:szCs w:val="20"/>
              </w:rPr>
              <w:t>Other</w:t>
            </w:r>
          </w:p>
        </w:tc>
        <w:tc>
          <w:tcPr>
            <w:tcW w:w="3395" w:type="dxa"/>
            <w:tcMar/>
          </w:tcPr>
          <w:p w:rsidR="005D71FA" w:rsidRDefault="005D71FA" w14:paraId="565FA9AF" w14:textId="77777777">
            <w:pPr>
              <w:rPr>
                <w:sz w:val="20"/>
                <w:szCs w:val="20"/>
              </w:rPr>
            </w:pPr>
          </w:p>
          <w:p w:rsidR="00222863" w:rsidRDefault="008B58EA" w14:paraId="4D3509DA" w14:textId="20EFEE2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put is limited to Integer (0-100) by checking method.</w:t>
            </w:r>
          </w:p>
          <w:p w:rsidR="00222863" w:rsidRDefault="00222863" w14:paraId="5BAEFB74" w14:textId="77777777">
            <w:pPr>
              <w:rPr>
                <w:sz w:val="20"/>
                <w:szCs w:val="20"/>
              </w:rPr>
            </w:pPr>
          </w:p>
          <w:p w:rsidR="00222863" w:rsidRDefault="008B58EA" w14:paraId="426F1773" w14:textId="41D952C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rderPane, ImageView, TextField,</w:t>
            </w:r>
          </w:p>
          <w:p w:rsidR="008B58EA" w:rsidRDefault="008B58EA" w14:paraId="494884CA" w14:textId="7E699656">
            <w:pPr>
              <w:rPr>
                <w:sz w:val="20"/>
                <w:szCs w:val="20"/>
              </w:rPr>
            </w:pPr>
            <w:r w:rsidRPr="220D5025" w:rsidR="220D5025">
              <w:rPr>
                <w:sz w:val="20"/>
                <w:szCs w:val="20"/>
              </w:rPr>
              <w:t>B</w:t>
            </w:r>
            <w:r w:rsidRPr="220D5025" w:rsidR="220D5025">
              <w:rPr>
                <w:sz w:val="20"/>
                <w:szCs w:val="20"/>
              </w:rPr>
              <w:t>utton,</w:t>
            </w:r>
          </w:p>
          <w:p w:rsidR="0032257E" w:rsidRDefault="0032257E" w14:paraId="75969CF8" w14:textId="77777777">
            <w:pPr>
              <w:rPr>
                <w:sz w:val="20"/>
                <w:szCs w:val="20"/>
              </w:rPr>
            </w:pPr>
          </w:p>
          <w:p w:rsidR="220D5025" w:rsidP="220D5025" w:rsidRDefault="220D5025" w14:paraId="2E7A9C31" w14:textId="264F5D38">
            <w:pPr>
              <w:pStyle w:val="a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sz w:val="20"/>
                <w:szCs w:val="20"/>
              </w:rPr>
            </w:pPr>
            <w:r w:rsidRPr="220D5025" w:rsidR="220D5025">
              <w:rPr>
                <w:sz w:val="20"/>
                <w:szCs w:val="20"/>
              </w:rPr>
              <w:t xml:space="preserve">1 type, </w:t>
            </w:r>
          </w:p>
          <w:p w:rsidR="220D5025" w:rsidP="220D5025" w:rsidRDefault="220D5025" w14:paraId="5F7B1808" w14:textId="7E3B62ED">
            <w:pPr>
              <w:pStyle w:val="a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sz w:val="20"/>
                <w:szCs w:val="20"/>
              </w:rPr>
            </w:pPr>
            <w:r w:rsidRPr="220D5025" w:rsidR="220D5025">
              <w:rPr>
                <w:sz w:val="20"/>
                <w:szCs w:val="20"/>
              </w:rPr>
              <w:t xml:space="preserve">1 type, </w:t>
            </w:r>
          </w:p>
          <w:p w:rsidR="220D5025" w:rsidP="220D5025" w:rsidRDefault="220D5025" w14:paraId="6B594B93" w14:textId="7296DDEE">
            <w:pPr>
              <w:pStyle w:val="a"/>
              <w:rPr>
                <w:sz w:val="20"/>
                <w:szCs w:val="20"/>
              </w:rPr>
            </w:pPr>
          </w:p>
          <w:p w:rsidR="220D5025" w:rsidP="220D5025" w:rsidRDefault="220D5025" w14:paraId="36C972BE" w14:textId="1E77A97D">
            <w:pPr>
              <w:pStyle w:val="a"/>
              <w:rPr>
                <w:sz w:val="20"/>
                <w:szCs w:val="20"/>
              </w:rPr>
            </w:pPr>
          </w:p>
          <w:p w:rsidR="00012CD5" w:rsidRDefault="00012CD5" w14:paraId="6DAD3803" w14:textId="6685DCC5">
            <w:pPr>
              <w:rPr>
                <w:sz w:val="20"/>
                <w:szCs w:val="20"/>
              </w:rPr>
            </w:pPr>
            <w:r w:rsidRPr="220D5025" w:rsidR="220D5025">
              <w:rPr>
                <w:sz w:val="20"/>
                <w:szCs w:val="20"/>
              </w:rPr>
              <w:t>6 different images</w:t>
            </w:r>
          </w:p>
          <w:p w:rsidR="00012CD5" w:rsidP="220D5025" w:rsidRDefault="004C09F7" w14:paraId="5B9220FD" w14:textId="00DFAB4F">
            <w:pPr>
              <w:rPr>
                <w:sz w:val="20"/>
                <w:szCs w:val="20"/>
              </w:rPr>
            </w:pPr>
            <w:r w:rsidRPr="220D5025" w:rsidR="220D5025">
              <w:rPr>
                <w:sz w:val="20"/>
                <w:szCs w:val="20"/>
              </w:rPr>
              <w:t xml:space="preserve">Start Stop Pause </w:t>
            </w:r>
          </w:p>
          <w:p w:rsidR="00012CD5" w:rsidRDefault="004C09F7" w14:paraId="35F58787" w14:textId="4F701907">
            <w:pPr>
              <w:rPr>
                <w:sz w:val="20"/>
                <w:szCs w:val="20"/>
              </w:rPr>
            </w:pPr>
            <w:r w:rsidRPr="220D5025" w:rsidR="220D5025">
              <w:rPr>
                <w:sz w:val="20"/>
                <w:szCs w:val="20"/>
              </w:rPr>
              <w:t>Slider control of music and animation</w:t>
            </w:r>
          </w:p>
          <w:p w:rsidRPr="005D71FA" w:rsidR="00012CD5" w:rsidRDefault="00012CD5" w14:paraId="36359C9C" w14:textId="080E2E0E">
            <w:pPr>
              <w:rPr>
                <w:sz w:val="20"/>
                <w:szCs w:val="20"/>
              </w:rPr>
            </w:pPr>
            <w:r w:rsidRPr="220D5025" w:rsidR="220D5025">
              <w:rPr>
                <w:sz w:val="20"/>
                <w:szCs w:val="20"/>
              </w:rPr>
              <w:t>Described in design part below</w:t>
            </w:r>
          </w:p>
        </w:tc>
      </w:tr>
      <w:tr w:rsidRPr="005D71FA" w:rsidR="005D71FA" w:rsidTr="2A669954" w14:paraId="36359CB6" w14:textId="77777777">
        <w:tc>
          <w:tcPr>
            <w:tcW w:w="2122" w:type="dxa"/>
            <w:tcMar/>
          </w:tcPr>
          <w:p w:rsidRPr="005D71FA" w:rsidR="005D71FA" w:rsidP="2A669954" w:rsidRDefault="005D71FA" w14:paraId="36359C9E" w14:textId="77777777">
            <w:pPr>
              <w:pStyle w:val="a"/>
              <w:rPr>
                <w:sz w:val="20"/>
                <w:szCs w:val="20"/>
              </w:rPr>
            </w:pPr>
            <w:r w:rsidR="2A669954">
              <w:rPr/>
              <w:t>Quality of code</w:t>
            </w:r>
          </w:p>
        </w:tc>
        <w:tc>
          <w:tcPr>
            <w:tcW w:w="3499" w:type="dxa"/>
            <w:tcMar/>
          </w:tcPr>
          <w:p w:rsidRPr="005D71FA" w:rsidR="004B1D9F" w:rsidP="004B1D9F" w:rsidRDefault="00A024B5" w14:paraId="34CCB49F" w14:textId="77777777">
            <w:pPr>
              <w:rPr>
                <w:sz w:val="20"/>
                <w:szCs w:val="20"/>
              </w:rPr>
            </w:pPr>
            <w:r w:rsidRPr="220D5025" w:rsidR="220D5025">
              <w:rPr>
                <w:b w:val="1"/>
                <w:bCs w:val="1"/>
                <w:sz w:val="20"/>
                <w:szCs w:val="20"/>
              </w:rPr>
              <w:t xml:space="preserve">OOP: </w:t>
            </w:r>
          </w:p>
          <w:p w:rsidR="00A024B5" w:rsidP="220D5025" w:rsidRDefault="004B1D9F" w14:paraId="36359CA0" w14:textId="4C6980B7">
            <w:pPr>
              <w:pStyle w:val="a"/>
              <w:rPr>
                <w:sz w:val="20"/>
                <w:szCs w:val="20"/>
              </w:rPr>
            </w:pPr>
            <w:r w:rsidRPr="220D5025" w:rsidR="220D5025">
              <w:rPr>
                <w:rFonts w:ascii="Wingdings" w:hAnsi="Wingdings" w:eastAsia="Wingdings" w:cs="Wingdings"/>
                <w:sz w:val="20"/>
                <w:szCs w:val="20"/>
              </w:rPr>
              <w:t>þ</w:t>
            </w:r>
            <w:r w:rsidRPr="220D5025" w:rsidR="220D5025">
              <w:rPr>
                <w:sz w:val="20"/>
                <w:szCs w:val="20"/>
              </w:rPr>
              <w:t xml:space="preserve"> </w:t>
            </w:r>
            <w:r w:rsidRPr="220D5025" w:rsidR="220D5025">
              <w:rPr>
                <w:sz w:val="20"/>
                <w:szCs w:val="20"/>
              </w:rPr>
              <w:t>What is the abstraction of your code</w:t>
            </w:r>
          </w:p>
          <w:p w:rsidRPr="004B1D9F" w:rsidR="00A5033F" w:rsidP="00A024B5" w:rsidRDefault="00A5033F" w14:paraId="77C0B794" w14:textId="77777777">
            <w:pPr>
              <w:rPr>
                <w:sz w:val="20"/>
                <w:szCs w:val="20"/>
              </w:rPr>
            </w:pPr>
          </w:p>
          <w:p w:rsidRPr="005D71FA" w:rsidR="00A024B5" w:rsidP="220D5025" w:rsidRDefault="00A024B5" w14:paraId="36359CA1" w14:textId="05ABCF83">
            <w:pPr>
              <w:pStyle w:val="a"/>
              <w:rPr>
                <w:sz w:val="20"/>
                <w:szCs w:val="20"/>
              </w:rPr>
            </w:pPr>
            <w:r w:rsidRPr="220D5025" w:rsidR="220D5025">
              <w:rPr>
                <w:rFonts w:ascii="Wingdings" w:hAnsi="Wingdings" w:eastAsia="Wingdings" w:cs="Wingdings"/>
                <w:sz w:val="20"/>
                <w:szCs w:val="20"/>
              </w:rPr>
              <w:t>þ</w:t>
            </w:r>
            <w:r w:rsidRPr="220D5025" w:rsidR="220D5025">
              <w:rPr>
                <w:sz w:val="20"/>
                <w:szCs w:val="20"/>
              </w:rPr>
              <w:t xml:space="preserve"> How have you used inheritance and/or composition </w:t>
            </w:r>
          </w:p>
          <w:p w:rsidRPr="005D71FA" w:rsidR="00F1424B" w:rsidP="220D5025" w:rsidRDefault="00A024B5" w14:paraId="36359CA3" w14:textId="378D9F37">
            <w:pPr>
              <w:pStyle w:val="a"/>
              <w:rPr>
                <w:sz w:val="20"/>
                <w:szCs w:val="20"/>
              </w:rPr>
            </w:pPr>
            <w:r w:rsidRPr="220D5025" w:rsidR="220D5025">
              <w:rPr>
                <w:rFonts w:ascii="Wingdings" w:hAnsi="Wingdings" w:eastAsia="Wingdings" w:cs="Wingdings"/>
                <w:sz w:val="20"/>
                <w:szCs w:val="20"/>
              </w:rPr>
              <w:t>þ</w:t>
            </w:r>
            <w:r w:rsidRPr="220D5025" w:rsidR="220D5025">
              <w:rPr>
                <w:sz w:val="20"/>
                <w:szCs w:val="20"/>
              </w:rPr>
              <w:t xml:space="preserve"> </w:t>
            </w:r>
            <w:r w:rsidRPr="220D5025" w:rsidR="220D5025">
              <w:rPr>
                <w:sz w:val="20"/>
                <w:szCs w:val="20"/>
              </w:rPr>
              <w:t>Encapsulation</w:t>
            </w:r>
            <w:r w:rsidRPr="220D5025" w:rsidR="220D5025">
              <w:rPr>
                <w:sz w:val="20"/>
                <w:szCs w:val="20"/>
              </w:rPr>
              <w:t xml:space="preserve"> </w:t>
            </w:r>
            <w:r w:rsidRPr="220D5025" w:rsidR="220D5025">
              <w:rPr>
                <w:sz w:val="20"/>
                <w:szCs w:val="20"/>
              </w:rPr>
              <w:t>of the code</w:t>
            </w:r>
          </w:p>
          <w:p w:rsidR="007C5F70" w:rsidRDefault="007C5F70" w14:paraId="04CA5175" w14:textId="77777777">
            <w:pPr>
              <w:rPr>
                <w:sz w:val="20"/>
                <w:szCs w:val="20"/>
              </w:rPr>
            </w:pPr>
          </w:p>
          <w:p w:rsidR="00A5033F" w:rsidP="00F1424B" w:rsidRDefault="00A5033F" w14:paraId="03B09F43" w14:textId="77777777">
            <w:pPr>
              <w:rPr>
                <w:b/>
                <w:sz w:val="20"/>
                <w:szCs w:val="20"/>
              </w:rPr>
            </w:pPr>
          </w:p>
          <w:p w:rsidRPr="00F1424B" w:rsidR="00F1424B" w:rsidP="00F1424B" w:rsidRDefault="00A024B5" w14:paraId="36359CAE" w14:textId="374F9916">
            <w:pPr>
              <w:rPr>
                <w:b/>
                <w:sz w:val="20"/>
                <w:szCs w:val="20"/>
              </w:rPr>
            </w:pPr>
            <w:r w:rsidRPr="00F1424B">
              <w:rPr>
                <w:b/>
                <w:sz w:val="20"/>
                <w:szCs w:val="20"/>
              </w:rPr>
              <w:t>Testing</w:t>
            </w:r>
            <w:r w:rsidRPr="00F1424B" w:rsidR="00F1424B">
              <w:rPr>
                <w:b/>
                <w:sz w:val="20"/>
                <w:szCs w:val="20"/>
              </w:rPr>
              <w:t xml:space="preserve">: </w:t>
            </w:r>
          </w:p>
          <w:p w:rsidR="00140803" w:rsidP="00140803" w:rsidRDefault="00140803" w14:paraId="0B6FAF1F" w14:textId="2DC2A135">
            <w:pPr>
              <w:rPr>
                <w:b/>
                <w:sz w:val="20"/>
                <w:szCs w:val="20"/>
              </w:rPr>
            </w:pPr>
          </w:p>
          <w:p w:rsidR="00B26920" w:rsidP="00140803" w:rsidRDefault="00B26920" w14:paraId="1EAF2C26" w14:textId="413D62A1">
            <w:pPr>
              <w:rPr>
                <w:b/>
                <w:sz w:val="20"/>
                <w:szCs w:val="20"/>
              </w:rPr>
            </w:pPr>
          </w:p>
          <w:p w:rsidR="00B26920" w:rsidP="00140803" w:rsidRDefault="00B26920" w14:paraId="6AFD967F" w14:textId="77777777">
            <w:pPr>
              <w:rPr>
                <w:b/>
                <w:sz w:val="20"/>
                <w:szCs w:val="20"/>
              </w:rPr>
            </w:pPr>
          </w:p>
          <w:p w:rsidRPr="00F1424B" w:rsidR="00140803" w:rsidP="00140803" w:rsidRDefault="00140803" w14:paraId="569DE84A" w14:textId="60391073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hen marking we will consider these </w:t>
            </w:r>
            <w:r w:rsidR="00276E7C">
              <w:rPr>
                <w:b/>
                <w:sz w:val="20"/>
                <w:szCs w:val="20"/>
              </w:rPr>
              <w:t xml:space="preserve">quality </w:t>
            </w:r>
            <w:r>
              <w:rPr>
                <w:b/>
                <w:sz w:val="20"/>
                <w:szCs w:val="20"/>
              </w:rPr>
              <w:t xml:space="preserve">aspects of the code. You do not need to explain </w:t>
            </w:r>
            <w:r w:rsidR="002E311B">
              <w:rPr>
                <w:b/>
                <w:sz w:val="20"/>
                <w:szCs w:val="20"/>
              </w:rPr>
              <w:t>this but</w:t>
            </w:r>
            <w:r w:rsidR="00276E7C">
              <w:rPr>
                <w:b/>
                <w:sz w:val="20"/>
                <w:szCs w:val="20"/>
              </w:rPr>
              <w:t xml:space="preserve"> be aware of it</w:t>
            </w:r>
            <w:r>
              <w:rPr>
                <w:b/>
                <w:sz w:val="20"/>
                <w:szCs w:val="20"/>
              </w:rPr>
              <w:t>.</w:t>
            </w:r>
          </w:p>
          <w:p w:rsidRPr="00F1424B" w:rsidR="00140803" w:rsidP="00140803" w:rsidRDefault="00140803" w14:paraId="02E554C9" w14:textId="77777777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- Indentation is correct</w:t>
            </w:r>
            <w:r w:rsidRPr="005D71FA">
              <w:rPr>
                <w:sz w:val="20"/>
                <w:szCs w:val="20"/>
              </w:rPr>
              <w:t xml:space="preserve"> </w:t>
            </w:r>
          </w:p>
          <w:p w:rsidR="00F3738C" w:rsidP="00140803" w:rsidRDefault="00140803" w14:paraId="63CC14F5" w14:textId="777777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 variables</w:t>
            </w:r>
            <w:r w:rsidRPr="005D71FA">
              <w:rPr>
                <w:sz w:val="20"/>
                <w:szCs w:val="20"/>
              </w:rPr>
              <w:t xml:space="preserve"> </w:t>
            </w:r>
            <w:r w:rsidR="00F3738C">
              <w:rPr>
                <w:sz w:val="20"/>
                <w:szCs w:val="20"/>
              </w:rPr>
              <w:t>have understandable names</w:t>
            </w:r>
          </w:p>
          <w:p w:rsidRPr="00F1424B" w:rsidR="00140803" w:rsidP="00140803" w:rsidRDefault="00F3738C" w14:paraId="32F26269" w14:textId="41FCA07D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- variable are named consistently</w:t>
            </w:r>
            <w:r w:rsidR="00140803">
              <w:rPr>
                <w:sz w:val="20"/>
                <w:szCs w:val="20"/>
              </w:rPr>
              <w:t xml:space="preserve"> </w:t>
            </w:r>
          </w:p>
          <w:p w:rsidR="00140803" w:rsidP="00140803" w:rsidRDefault="00140803" w14:paraId="17B62340" w14:textId="6877772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 Avoid</w:t>
            </w:r>
            <w:r w:rsidR="006F3595">
              <w:rPr>
                <w:sz w:val="20"/>
                <w:szCs w:val="20"/>
              </w:rPr>
              <w:t>ing</w:t>
            </w:r>
            <w:r>
              <w:rPr>
                <w:sz w:val="20"/>
                <w:szCs w:val="20"/>
              </w:rPr>
              <w:t xml:space="preserve"> repetition of code </w:t>
            </w:r>
          </w:p>
          <w:p w:rsidRPr="005D71FA" w:rsidR="00F1424B" w:rsidP="006F3595" w:rsidRDefault="00140803" w14:paraId="36359CB4" w14:textId="6CC7FAB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 Used appropriate comments</w:t>
            </w:r>
          </w:p>
        </w:tc>
        <w:tc>
          <w:tcPr>
            <w:tcW w:w="3395" w:type="dxa"/>
            <w:tcMar/>
          </w:tcPr>
          <w:p w:rsidR="00EF5C01" w:rsidRDefault="00EF5C01" w14:paraId="48EAAB6C" w14:textId="77777777">
            <w:pPr>
              <w:rPr>
                <w:sz w:val="20"/>
                <w:szCs w:val="20"/>
              </w:rPr>
            </w:pPr>
          </w:p>
          <w:p w:rsidR="00EF5C01" w:rsidRDefault="004B1D9F" w14:paraId="5A402943" w14:textId="5B368C3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How did you plan </w:t>
            </w:r>
            <w:r w:rsidR="00A5033F">
              <w:rPr>
                <w:sz w:val="20"/>
                <w:szCs w:val="20"/>
              </w:rPr>
              <w:t>and design the programs?</w:t>
            </w:r>
          </w:p>
          <w:p w:rsidR="00EF5C01" w:rsidP="2A669954" w:rsidRDefault="00EF5C01" w14:paraId="5FF6C7A7" w14:textId="60AEFDFD">
            <w:pPr>
              <w:pStyle w:val="a"/>
              <w:rPr>
                <w:sz w:val="20"/>
                <w:szCs w:val="20"/>
              </w:rPr>
            </w:pPr>
            <w:r w:rsidRPr="2A669954" w:rsidR="2A669954">
              <w:rPr>
                <w:sz w:val="20"/>
                <w:szCs w:val="20"/>
              </w:rPr>
              <w:t>Described in design part below</w:t>
            </w:r>
          </w:p>
          <w:p w:rsidR="00A5033F" w:rsidRDefault="00A5033F" w14:paraId="3C9F8C52" w14:textId="77777777">
            <w:pPr>
              <w:rPr>
                <w:sz w:val="20"/>
                <w:szCs w:val="20"/>
              </w:rPr>
            </w:pPr>
          </w:p>
          <w:p w:rsidR="004B1D9F" w:rsidRDefault="004B1D9F" w14:paraId="66443B4F" w14:textId="07C5D9B6">
            <w:pPr>
              <w:rPr>
                <w:sz w:val="20"/>
                <w:szCs w:val="20"/>
              </w:rPr>
            </w:pPr>
            <w:r w:rsidRPr="220D5025" w:rsidR="220D5025">
              <w:rPr>
                <w:sz w:val="20"/>
                <w:szCs w:val="20"/>
              </w:rPr>
              <w:t>What were your considerations</w:t>
            </w:r>
            <w:r w:rsidRPr="220D5025" w:rsidR="220D5025">
              <w:rPr>
                <w:sz w:val="20"/>
                <w:szCs w:val="20"/>
              </w:rPr>
              <w:t xml:space="preserve"> about encapsulation?</w:t>
            </w:r>
          </w:p>
          <w:p w:rsidR="007C5F70" w:rsidP="2A669954" w:rsidRDefault="007C5F70" w14:paraId="176E8D54" w14:textId="68221189">
            <w:pPr>
              <w:pStyle w:val="a"/>
              <w:rPr>
                <w:sz w:val="20"/>
                <w:szCs w:val="20"/>
              </w:rPr>
            </w:pPr>
            <w:r w:rsidRPr="2A669954" w:rsidR="2A669954">
              <w:rPr>
                <w:sz w:val="20"/>
                <w:szCs w:val="20"/>
              </w:rPr>
              <w:t>Described in design part below</w:t>
            </w:r>
          </w:p>
          <w:p w:rsidR="007C5F70" w:rsidP="220D5025" w:rsidRDefault="007C5F70" w14:paraId="52B3053F" w14:textId="7C77AD47">
            <w:pPr>
              <w:pStyle w:val="a"/>
              <w:rPr>
                <w:sz w:val="20"/>
                <w:szCs w:val="20"/>
              </w:rPr>
            </w:pPr>
          </w:p>
          <w:p w:rsidRPr="005D71FA" w:rsidR="007C5F70" w:rsidP="220D5025" w:rsidRDefault="007C5F70" w14:paraId="18E9940F" w14:textId="03950136">
            <w:pPr>
              <w:rPr>
                <w:sz w:val="20"/>
                <w:szCs w:val="20"/>
              </w:rPr>
            </w:pPr>
            <w:r w:rsidRPr="220D5025" w:rsidR="220D5025">
              <w:rPr>
                <w:sz w:val="20"/>
                <w:szCs w:val="20"/>
              </w:rPr>
              <w:t>Write a short comment about how you tested the code.</w:t>
            </w:r>
            <w:r w:rsidRPr="220D5025" w:rsidR="220D5025">
              <w:rPr>
                <w:sz w:val="20"/>
                <w:szCs w:val="20"/>
              </w:rPr>
              <w:t xml:space="preserve"> (</w:t>
            </w:r>
            <w:proofErr w:type="gramStart"/>
            <w:r w:rsidRPr="220D5025" w:rsidR="220D5025">
              <w:rPr>
                <w:sz w:val="20"/>
                <w:szCs w:val="20"/>
              </w:rPr>
              <w:t>test</w:t>
            </w:r>
            <w:proofErr w:type="gramEnd"/>
            <w:r w:rsidRPr="220D5025" w:rsidR="220D5025">
              <w:rPr>
                <w:sz w:val="20"/>
                <w:szCs w:val="20"/>
              </w:rPr>
              <w:t xml:space="preserve"> method, test cases, boundary cases</w:t>
            </w:r>
            <w:r w:rsidRPr="220D5025" w:rsidR="220D5025">
              <w:rPr>
                <w:sz w:val="20"/>
                <w:szCs w:val="20"/>
              </w:rPr>
              <w:t xml:space="preserve"> </w:t>
            </w:r>
            <w:r w:rsidRPr="220D5025" w:rsidR="220D5025">
              <w:rPr>
                <w:sz w:val="20"/>
                <w:szCs w:val="20"/>
              </w:rPr>
              <w:t>etc.)</w:t>
            </w:r>
          </w:p>
          <w:p w:rsidRPr="005D71FA" w:rsidR="007C5F70" w:rsidRDefault="007C5F70" w14:paraId="36359CB5" w14:textId="38DA2A32">
            <w:pPr>
              <w:rPr>
                <w:sz w:val="20"/>
                <w:szCs w:val="20"/>
              </w:rPr>
            </w:pPr>
            <w:r w:rsidRPr="2A669954" w:rsidR="2A669954">
              <w:rPr>
                <w:sz w:val="20"/>
                <w:szCs w:val="20"/>
              </w:rPr>
              <w:t>Described in testing part below</w:t>
            </w:r>
          </w:p>
        </w:tc>
      </w:tr>
      <w:tr w:rsidRPr="005D71FA" w:rsidR="005D71FA" w:rsidTr="2A669954" w14:paraId="36359CC7" w14:textId="77777777">
        <w:tc>
          <w:tcPr>
            <w:tcW w:w="2122" w:type="dxa"/>
            <w:tcMar/>
          </w:tcPr>
          <w:p w:rsidRPr="005D71FA" w:rsidR="005D71FA" w:rsidRDefault="00987A37" w14:paraId="36359CB7" w14:textId="6F34B6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derstanding</w:t>
            </w:r>
            <w:r w:rsidR="00EE7E93">
              <w:rPr>
                <w:sz w:val="20"/>
                <w:szCs w:val="20"/>
              </w:rPr>
              <w:t xml:space="preserve"> of </w:t>
            </w:r>
            <w:r w:rsidR="002A4B9A">
              <w:rPr>
                <w:sz w:val="20"/>
                <w:szCs w:val="20"/>
              </w:rPr>
              <w:t>issues and challenges</w:t>
            </w:r>
          </w:p>
        </w:tc>
        <w:tc>
          <w:tcPr>
            <w:tcW w:w="3499" w:type="dxa"/>
            <w:tcMar/>
          </w:tcPr>
          <w:p w:rsidR="00E00919" w:rsidP="00F1424B" w:rsidRDefault="00E00919" w14:paraId="4E902412" w14:textId="241ED7B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e are not expecting comments for all of these questions.  Use </w:t>
            </w:r>
            <w:r w:rsidR="00CB27CE">
              <w:rPr>
                <w:sz w:val="20"/>
                <w:szCs w:val="20"/>
              </w:rPr>
              <w:t>approximately</w:t>
            </w:r>
            <w:r>
              <w:rPr>
                <w:sz w:val="20"/>
                <w:szCs w:val="20"/>
              </w:rPr>
              <w:t xml:space="preserve"> </w:t>
            </w:r>
            <w:r w:rsidR="00277AEB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 xml:space="preserve">00 words and focus on where you have </w:t>
            </w:r>
            <w:r w:rsidR="00295C90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>most</w:t>
            </w:r>
            <w:r w:rsidR="00295C90">
              <w:rPr>
                <w:sz w:val="20"/>
                <w:szCs w:val="20"/>
              </w:rPr>
              <w:t xml:space="preserve"> important </w:t>
            </w:r>
            <w:r w:rsidR="00CB27CE">
              <w:rPr>
                <w:sz w:val="20"/>
                <w:szCs w:val="20"/>
              </w:rPr>
              <w:t>things</w:t>
            </w:r>
            <w:r>
              <w:rPr>
                <w:sz w:val="20"/>
                <w:szCs w:val="20"/>
              </w:rPr>
              <w:t xml:space="preserve"> to </w:t>
            </w:r>
            <w:r w:rsidR="00CB27CE">
              <w:rPr>
                <w:sz w:val="20"/>
                <w:szCs w:val="20"/>
              </w:rPr>
              <w:t>comment on</w:t>
            </w:r>
            <w:r>
              <w:rPr>
                <w:sz w:val="20"/>
                <w:szCs w:val="20"/>
              </w:rPr>
              <w:t>.</w:t>
            </w:r>
          </w:p>
          <w:p w:rsidR="00E00919" w:rsidP="00F1424B" w:rsidRDefault="00E00919" w14:paraId="35940C0A" w14:textId="77777777">
            <w:pPr>
              <w:rPr>
                <w:sz w:val="20"/>
                <w:szCs w:val="20"/>
              </w:rPr>
            </w:pPr>
          </w:p>
          <w:p w:rsidR="00987A37" w:rsidP="00F1424B" w:rsidRDefault="009A4074" w14:paraId="1E363296" w14:textId="77777777">
            <w:pPr>
              <w:pStyle w:val="a4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987A37">
              <w:rPr>
                <w:sz w:val="20"/>
                <w:szCs w:val="20"/>
              </w:rPr>
              <w:t>How did you overcome issues?</w:t>
            </w:r>
          </w:p>
          <w:p w:rsidR="00987A37" w:rsidP="00F1424B" w:rsidRDefault="005A00AC" w14:paraId="07C1125E" w14:textId="77777777">
            <w:pPr>
              <w:pStyle w:val="a4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987A37">
              <w:rPr>
                <w:sz w:val="20"/>
                <w:szCs w:val="20"/>
              </w:rPr>
              <w:t xml:space="preserve">Are there </w:t>
            </w:r>
            <w:r w:rsidRPr="00987A37" w:rsidR="009A4074">
              <w:rPr>
                <w:sz w:val="20"/>
                <w:szCs w:val="20"/>
              </w:rPr>
              <w:t xml:space="preserve">still </w:t>
            </w:r>
            <w:r w:rsidRPr="00987A37">
              <w:rPr>
                <w:sz w:val="20"/>
                <w:szCs w:val="20"/>
              </w:rPr>
              <w:t>known issues? Describe them and explain how they can be overcome</w:t>
            </w:r>
            <w:r w:rsidRPr="00987A37" w:rsidR="009A4074">
              <w:rPr>
                <w:sz w:val="20"/>
                <w:szCs w:val="20"/>
              </w:rPr>
              <w:t xml:space="preserve"> if you had more time</w:t>
            </w:r>
            <w:r w:rsidRPr="00987A37">
              <w:rPr>
                <w:sz w:val="20"/>
                <w:szCs w:val="20"/>
              </w:rPr>
              <w:t>.</w:t>
            </w:r>
          </w:p>
          <w:p w:rsidR="00987A37" w:rsidP="00F1424B" w:rsidRDefault="00506332" w14:paraId="1E2CFE43" w14:textId="72FE936E">
            <w:pPr>
              <w:pStyle w:val="a4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987A37">
              <w:rPr>
                <w:sz w:val="20"/>
                <w:szCs w:val="20"/>
              </w:rPr>
              <w:t xml:space="preserve">Are there aspects </w:t>
            </w:r>
            <w:r w:rsidR="00D20A9F">
              <w:rPr>
                <w:sz w:val="20"/>
                <w:szCs w:val="20"/>
              </w:rPr>
              <w:t>what you have done that</w:t>
            </w:r>
            <w:r w:rsidRPr="00987A37">
              <w:rPr>
                <w:sz w:val="20"/>
                <w:szCs w:val="20"/>
              </w:rPr>
              <w:t xml:space="preserve"> you are particular </w:t>
            </w:r>
            <w:r w:rsidRPr="00987A37" w:rsidR="00AD2D22">
              <w:rPr>
                <w:sz w:val="20"/>
                <w:szCs w:val="20"/>
              </w:rPr>
              <w:t>proud of?</w:t>
            </w:r>
          </w:p>
          <w:p w:rsidRPr="00987A37" w:rsidR="00602DB0" w:rsidP="00AD2D22" w:rsidRDefault="009A4074" w14:paraId="36359CC2" w14:textId="3BC81464">
            <w:pPr>
              <w:pStyle w:val="a4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987A37">
              <w:rPr>
                <w:sz w:val="20"/>
                <w:szCs w:val="20"/>
              </w:rPr>
              <w:t xml:space="preserve">Are there design aspects you would like to </w:t>
            </w:r>
            <w:r w:rsidRPr="00987A37" w:rsidR="00D20A9F">
              <w:rPr>
                <w:sz w:val="20"/>
                <w:szCs w:val="20"/>
              </w:rPr>
              <w:t>change now that</w:t>
            </w:r>
            <w:r w:rsidRPr="00987A37">
              <w:rPr>
                <w:sz w:val="20"/>
                <w:szCs w:val="20"/>
              </w:rPr>
              <w:t xml:space="preserve"> you have implemented</w:t>
            </w:r>
            <w:r w:rsidRPr="00987A37" w:rsidR="00602DB0">
              <w:rPr>
                <w:sz w:val="20"/>
                <w:szCs w:val="20"/>
              </w:rPr>
              <w:t xml:space="preserve"> it?</w:t>
            </w:r>
          </w:p>
        </w:tc>
        <w:tc>
          <w:tcPr>
            <w:tcW w:w="3395" w:type="dxa"/>
            <w:tcMar/>
          </w:tcPr>
          <w:p w:rsidR="005D71FA" w:rsidRDefault="005D71FA" w14:paraId="36359CC3" w14:textId="77777777">
            <w:pPr>
              <w:rPr>
                <w:sz w:val="20"/>
                <w:szCs w:val="20"/>
              </w:rPr>
            </w:pPr>
          </w:p>
          <w:p w:rsidR="00F1424B" w:rsidRDefault="00F1424B" w14:paraId="36359CC4" w14:textId="77777777">
            <w:pPr>
              <w:rPr>
                <w:sz w:val="20"/>
                <w:szCs w:val="20"/>
              </w:rPr>
            </w:pPr>
          </w:p>
          <w:p w:rsidR="00F1424B" w:rsidRDefault="00F1424B" w14:paraId="36359CC5" w14:textId="77777777">
            <w:pPr>
              <w:rPr>
                <w:sz w:val="20"/>
                <w:szCs w:val="20"/>
              </w:rPr>
            </w:pPr>
          </w:p>
          <w:p w:rsidRPr="005D71FA" w:rsidR="00F1424B" w:rsidRDefault="00F1424B" w14:paraId="36359CC6" w14:textId="77777777">
            <w:pPr>
              <w:rPr>
                <w:sz w:val="20"/>
                <w:szCs w:val="20"/>
              </w:rPr>
            </w:pPr>
          </w:p>
        </w:tc>
      </w:tr>
    </w:tbl>
    <w:p w:rsidRPr="005D71FA" w:rsidR="007241EC" w:rsidRDefault="007C1CB9" w14:paraId="36359CC8" w14:textId="77777777">
      <w:pPr>
        <w:rPr>
          <w:sz w:val="20"/>
          <w:szCs w:val="20"/>
        </w:rPr>
      </w:pPr>
    </w:p>
    <w:p w:rsidR="220D5025" w:rsidP="220D5025" w:rsidRDefault="220D5025" w14:paraId="669D8A41" w14:textId="75DD3C35">
      <w:pPr>
        <w:pStyle w:val="a"/>
        <w:rPr>
          <w:sz w:val="20"/>
          <w:szCs w:val="20"/>
        </w:rPr>
      </w:pPr>
    </w:p>
    <w:p w:rsidR="0CF592E3" w:rsidP="0CF592E3" w:rsidRDefault="0CF592E3" w14:paraId="23058B6F" w14:textId="5B8E1EE2">
      <w:pPr>
        <w:pStyle w:val="a"/>
        <w:rPr>
          <w:sz w:val="20"/>
          <w:szCs w:val="20"/>
        </w:rPr>
      </w:pPr>
      <w:r w:rsidRPr="0CF592E3" w:rsidR="0CF592E3">
        <w:rPr>
          <w:sz w:val="20"/>
          <w:szCs w:val="20"/>
        </w:rPr>
        <w:t xml:space="preserve">Would you please watch my video demonstration: </w:t>
      </w:r>
      <w:hyperlink r:id="R1cd9232a9eb64c50">
        <w:r w:rsidRPr="0CF592E3" w:rsidR="0CF592E3">
          <w:rPr>
            <w:rStyle w:val="Hyperlink"/>
            <w:sz w:val="20"/>
            <w:szCs w:val="20"/>
          </w:rPr>
          <w:t>Link to Youtube</w:t>
        </w:r>
      </w:hyperlink>
      <w:r w:rsidRPr="0CF592E3" w:rsidR="0CF592E3">
        <w:rPr>
          <w:sz w:val="20"/>
          <w:szCs w:val="20"/>
        </w:rPr>
        <w:t>. Thank you for watching!</w:t>
      </w:r>
    </w:p>
    <w:p w:rsidR="220D5025" w:rsidP="2A669954" w:rsidRDefault="220D5025" w14:paraId="36093034" w14:textId="31DE5F47">
      <w:pPr>
        <w:pStyle w:val="a"/>
        <w:rPr>
          <w:b w:val="1"/>
          <w:bCs w:val="1"/>
          <w:sz w:val="24"/>
          <w:szCs w:val="24"/>
        </w:rPr>
      </w:pPr>
      <w:r w:rsidRPr="2A669954" w:rsidR="2A669954">
        <w:rPr>
          <w:b w:val="1"/>
          <w:bCs w:val="1"/>
          <w:sz w:val="24"/>
          <w:szCs w:val="24"/>
        </w:rPr>
        <w:t>Design description:</w:t>
      </w:r>
    </w:p>
    <w:p w:rsidR="220D5025" w:rsidP="2A669954" w:rsidRDefault="220D5025" w14:paraId="6512AD78" w14:textId="72EEC9EB">
      <w:pPr>
        <w:pStyle w:val="a4"/>
        <w:numPr>
          <w:ilvl w:val="0"/>
          <w:numId w:val="11"/>
        </w:numPr>
        <w:rPr>
          <w:rFonts w:ascii="Calibri" w:hAnsi="Calibri" w:eastAsia="Calibri" w:cs="Calibri" w:asciiTheme="minorAscii" w:hAnsiTheme="minorAscii" w:eastAsiaTheme="minorAscii" w:cstheme="minorAscii"/>
          <w:sz w:val="20"/>
          <w:szCs w:val="20"/>
        </w:rPr>
      </w:pPr>
      <w:r w:rsidRPr="2A669954" w:rsidR="2A669954">
        <w:rPr>
          <w:b w:val="1"/>
          <w:bCs w:val="1"/>
          <w:sz w:val="20"/>
          <w:szCs w:val="20"/>
        </w:rPr>
        <w:t>Class Diagram:</w:t>
      </w:r>
    </w:p>
    <w:p w:rsidR="220D5025" w:rsidP="220D5025" w:rsidRDefault="220D5025" w14:paraId="3EFC12B8" w14:textId="3B922901">
      <w:pPr>
        <w:pStyle w:val="a"/>
      </w:pPr>
      <w:r>
        <w:drawing>
          <wp:inline wp14:editId="40DDD09D" wp14:anchorId="21EFE26A">
            <wp:extent cx="5676900" cy="2543175"/>
            <wp:effectExtent l="0" t="0" r="0" b="0"/>
            <wp:docPr id="139468662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3c68197ffe9476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20D5025" w:rsidP="2A669954" w:rsidRDefault="220D5025" w14:paraId="719B6521" w14:textId="2F7BD6B7">
      <w:pPr>
        <w:pStyle w:val="a4"/>
        <w:numPr>
          <w:ilvl w:val="0"/>
          <w:numId w:val="13"/>
        </w:numPr>
        <w:rPr>
          <w:rFonts w:ascii="Calibri" w:hAnsi="Calibri" w:eastAsia="Calibri" w:cs="Calibri" w:asciiTheme="minorAscii" w:hAnsiTheme="minorAscii" w:eastAsiaTheme="minorAscii" w:cstheme="minorAscii"/>
          <w:sz w:val="20"/>
          <w:szCs w:val="20"/>
        </w:rPr>
      </w:pPr>
      <w:r w:rsidRPr="2A669954" w:rsidR="2A669954">
        <w:rPr>
          <w:b w:val="1"/>
          <w:bCs w:val="1"/>
          <w:sz w:val="20"/>
          <w:szCs w:val="20"/>
        </w:rPr>
        <w:t>Program Structure:</w:t>
      </w:r>
    </w:p>
    <w:p w:rsidR="220D5025" w:rsidP="2A669954" w:rsidRDefault="220D5025" w14:paraId="7799E6C0" w14:textId="62071E99">
      <w:pPr>
        <w:pStyle w:val="a4"/>
        <w:numPr>
          <w:ilvl w:val="0"/>
          <w:numId w:val="14"/>
        </w:numPr>
        <w:rPr>
          <w:rFonts w:ascii="Calibri" w:hAnsi="Calibri" w:eastAsia="Calibri" w:cs="Calibri" w:asciiTheme="minorAscii" w:hAnsiTheme="minorAscii" w:eastAsiaTheme="minorAscii" w:cstheme="minorAscii"/>
          <w:sz w:val="20"/>
          <w:szCs w:val="20"/>
        </w:rPr>
      </w:pPr>
      <w:r w:rsidRPr="2A669954" w:rsidR="2A669954">
        <w:rPr>
          <w:sz w:val="20"/>
          <w:szCs w:val="20"/>
        </w:rPr>
        <w:t>&lt;Anime&gt;, User Interface, the main class:</w:t>
      </w:r>
    </w:p>
    <w:p w:rsidR="2A669954" w:rsidP="2A669954" w:rsidRDefault="2A669954" w14:paraId="536FC952" w14:textId="0A715450">
      <w:pPr>
        <w:pStyle w:val="a"/>
        <w:ind w:left="720"/>
        <w:rPr>
          <w:sz w:val="20"/>
          <w:szCs w:val="20"/>
        </w:rPr>
      </w:pPr>
      <w:r w:rsidRPr="2A669954" w:rsidR="2A669954">
        <w:rPr>
          <w:sz w:val="20"/>
          <w:szCs w:val="20"/>
        </w:rPr>
        <w:t>Only UI elements are placed in this class.</w:t>
      </w:r>
    </w:p>
    <w:p w:rsidR="2A669954" w:rsidP="2A669954" w:rsidRDefault="2A669954" w14:paraId="7C90AA1B" w14:textId="3CD49181">
      <w:pPr>
        <w:pStyle w:val="a"/>
        <w:ind w:left="720"/>
        <w:rPr>
          <w:sz w:val="20"/>
          <w:szCs w:val="20"/>
        </w:rPr>
      </w:pPr>
      <w:r w:rsidRPr="2A669954" w:rsidR="2A669954">
        <w:rPr>
          <w:sz w:val="20"/>
          <w:szCs w:val="20"/>
        </w:rPr>
        <w:t>Encapsulated from back end, designed only two portals:</w:t>
      </w:r>
    </w:p>
    <w:p w:rsidR="2A669954" w:rsidP="2A669954" w:rsidRDefault="2A669954" w14:paraId="0F2C9632" w14:textId="25F8EB29">
      <w:pPr>
        <w:pStyle w:val="a4"/>
        <w:numPr>
          <w:ilvl w:val="0"/>
          <w:numId w:val="3"/>
        </w:numPr>
        <w:rPr>
          <w:rFonts w:ascii="Calibri" w:hAnsi="Calibri" w:eastAsia="Calibri" w:cs="Calibri" w:asciiTheme="minorAscii" w:hAnsiTheme="minorAscii" w:eastAsiaTheme="minorAscii" w:cstheme="minorAscii"/>
          <w:sz w:val="20"/>
          <w:szCs w:val="20"/>
        </w:rPr>
      </w:pPr>
      <w:r w:rsidRPr="2A669954" w:rsidR="2A669954">
        <w:rPr>
          <w:sz w:val="20"/>
          <w:szCs w:val="20"/>
        </w:rPr>
        <w:t xml:space="preserve">the Constructor, </w:t>
      </w:r>
    </w:p>
    <w:p w:rsidR="2A669954" w:rsidP="2A669954" w:rsidRDefault="2A669954" w14:paraId="6E1C3C3F" w14:textId="2E8BE3C0">
      <w:pPr>
        <w:pStyle w:val="a4"/>
        <w:numPr>
          <w:ilvl w:val="0"/>
          <w:numId w:val="3"/>
        </w:numPr>
        <w:rPr>
          <w:sz w:val="20"/>
          <w:szCs w:val="20"/>
        </w:rPr>
      </w:pPr>
      <w:r w:rsidRPr="2A669954" w:rsidR="2A669954">
        <w:rPr>
          <w:sz w:val="20"/>
          <w:szCs w:val="20"/>
        </w:rPr>
        <w:t>run() method in &lt;CreatureControl&gt; class, acting as a Boolean to control the animation.</w:t>
      </w:r>
    </w:p>
    <w:p w:rsidR="2A669954" w:rsidP="2A669954" w:rsidRDefault="2A669954" w14:paraId="0C6BDF4B" w14:textId="0B39F85E">
      <w:pPr>
        <w:pStyle w:val="a"/>
        <w:ind w:left="720" w:firstLine="0"/>
        <w:rPr>
          <w:sz w:val="20"/>
          <w:szCs w:val="20"/>
        </w:rPr>
      </w:pPr>
      <w:r w:rsidRPr="2A669954" w:rsidR="2A669954">
        <w:rPr>
          <w:sz w:val="20"/>
          <w:szCs w:val="20"/>
        </w:rPr>
        <w:t xml:space="preserve">One Main </w:t>
      </w:r>
      <w:proofErr w:type="spellStart"/>
      <w:r w:rsidRPr="2A669954" w:rsidR="2A669954">
        <w:rPr>
          <w:sz w:val="20"/>
          <w:szCs w:val="20"/>
        </w:rPr>
        <w:t>BorderPane</w:t>
      </w:r>
      <w:proofErr w:type="spellEnd"/>
      <w:r w:rsidRPr="2A669954" w:rsidR="2A669954">
        <w:rPr>
          <w:sz w:val="20"/>
          <w:szCs w:val="20"/>
        </w:rPr>
        <w:t>,</w:t>
      </w:r>
    </w:p>
    <w:p w:rsidR="2A669954" w:rsidP="2A669954" w:rsidRDefault="2A669954" w14:paraId="28E66C32" w14:textId="1A64400A">
      <w:pPr>
        <w:pStyle w:val="a"/>
        <w:ind w:left="720" w:firstLine="0"/>
        <w:rPr>
          <w:sz w:val="20"/>
          <w:szCs w:val="20"/>
        </w:rPr>
      </w:pPr>
      <w:r w:rsidRPr="2A669954" w:rsidR="2A669954">
        <w:rPr>
          <w:sz w:val="20"/>
          <w:szCs w:val="20"/>
        </w:rPr>
        <w:t xml:space="preserve">Top, menu bar: assembled by </w:t>
      </w:r>
      <w:proofErr w:type="spellStart"/>
      <w:r w:rsidRPr="2A669954" w:rsidR="2A669954">
        <w:rPr>
          <w:sz w:val="20"/>
          <w:szCs w:val="20"/>
        </w:rPr>
        <w:t>addTopBox</w:t>
      </w:r>
      <w:proofErr w:type="spellEnd"/>
      <w:r w:rsidRPr="2A669954" w:rsidR="2A669954">
        <w:rPr>
          <w:sz w:val="20"/>
          <w:szCs w:val="20"/>
        </w:rPr>
        <w:t>()</w:t>
      </w:r>
    </w:p>
    <w:p w:rsidR="2A669954" w:rsidP="2A669954" w:rsidRDefault="2A669954" w14:paraId="0A198C21" w14:textId="685ECAAF">
      <w:pPr>
        <w:pStyle w:val="a4"/>
        <w:numPr>
          <w:ilvl w:val="0"/>
          <w:numId w:val="5"/>
        </w:numPr>
        <w:rPr>
          <w:rFonts w:ascii="SimSun" w:hAnsi="SimSun" w:eastAsia="SimSun" w:cs="SimSun" w:asciiTheme="minorAscii" w:hAnsiTheme="minorAscii" w:eastAsiaTheme="minorAscii" w:cstheme="minorAscii"/>
          <w:sz w:val="20"/>
          <w:szCs w:val="20"/>
        </w:rPr>
      </w:pPr>
      <w:r w:rsidRPr="2A669954" w:rsidR="2A669954">
        <w:rPr>
          <w:sz w:val="20"/>
          <w:szCs w:val="20"/>
        </w:rPr>
        <w:t xml:space="preserve">3 Buttons: </w:t>
      </w:r>
      <w:proofErr w:type="gramStart"/>
      <w:r w:rsidRPr="2A669954" w:rsidR="2A669954">
        <w:rPr>
          <w:sz w:val="20"/>
          <w:szCs w:val="20"/>
        </w:rPr>
        <w:t>play(</w:t>
      </w:r>
      <w:proofErr w:type="gramEnd"/>
      <w:r w:rsidRPr="2A669954" w:rsidR="2A669954">
        <w:rPr>
          <w:sz w:val="20"/>
          <w:szCs w:val="20"/>
        </w:rPr>
        <w:t xml:space="preserve">play new round from title screen, resume pause), pause, </w:t>
      </w:r>
      <w:proofErr w:type="gramStart"/>
      <w:r w:rsidRPr="2A669954" w:rsidR="2A669954">
        <w:rPr>
          <w:sz w:val="20"/>
          <w:szCs w:val="20"/>
        </w:rPr>
        <w:t>reset(</w:t>
      </w:r>
      <w:proofErr w:type="gramEnd"/>
      <w:r w:rsidRPr="2A669954" w:rsidR="2A669954">
        <w:rPr>
          <w:sz w:val="20"/>
          <w:szCs w:val="20"/>
        </w:rPr>
        <w:t xml:space="preserve">reset to title at any status). Play button is also a </w:t>
      </w:r>
      <w:r w:rsidRPr="2A669954" w:rsidR="2A669954">
        <w:rPr>
          <w:b w:val="1"/>
          <w:bCs w:val="1"/>
          <w:sz w:val="20"/>
          <w:szCs w:val="20"/>
        </w:rPr>
        <w:t>portal</w:t>
      </w:r>
      <w:r w:rsidRPr="2A669954" w:rsidR="2A669954">
        <w:rPr>
          <w:sz w:val="20"/>
          <w:szCs w:val="20"/>
        </w:rPr>
        <w:t xml:space="preserve"> to start the controller and read the feedback of its status.</w:t>
      </w:r>
    </w:p>
    <w:p w:rsidR="2A669954" w:rsidP="2A669954" w:rsidRDefault="2A669954" w14:paraId="30ADE4ED" w14:textId="2E123498">
      <w:pPr>
        <w:pStyle w:val="a4"/>
        <w:numPr>
          <w:ilvl w:val="0"/>
          <w:numId w:val="5"/>
        </w:numPr>
        <w:rPr>
          <w:sz w:val="20"/>
          <w:szCs w:val="20"/>
        </w:rPr>
      </w:pPr>
      <w:r w:rsidRPr="2A669954" w:rsidR="2A669954">
        <w:rPr>
          <w:sz w:val="20"/>
          <w:szCs w:val="20"/>
        </w:rPr>
        <w:t>1 Label: shows status information</w:t>
      </w:r>
    </w:p>
    <w:p w:rsidR="2A669954" w:rsidP="2A669954" w:rsidRDefault="2A669954" w14:paraId="4DDA06EC" w14:textId="292EB265">
      <w:pPr>
        <w:pStyle w:val="a4"/>
        <w:numPr>
          <w:ilvl w:val="0"/>
          <w:numId w:val="5"/>
        </w:numPr>
        <w:rPr>
          <w:sz w:val="20"/>
          <w:szCs w:val="20"/>
        </w:rPr>
      </w:pPr>
      <w:r w:rsidRPr="2A669954" w:rsidR="2A669954">
        <w:rPr>
          <w:sz w:val="20"/>
          <w:szCs w:val="20"/>
        </w:rPr>
        <w:t>1 Slider: speed control of gaming BGM and animation</w:t>
      </w:r>
    </w:p>
    <w:p w:rsidR="2A669954" w:rsidP="2A669954" w:rsidRDefault="2A669954" w14:paraId="3CCA1725" w14:textId="13B70332">
      <w:pPr>
        <w:pStyle w:val="a"/>
        <w:ind w:left="720"/>
        <w:rPr>
          <w:sz w:val="20"/>
          <w:szCs w:val="20"/>
        </w:rPr>
      </w:pPr>
      <w:r w:rsidRPr="2A669954" w:rsidR="2A669954">
        <w:rPr>
          <w:sz w:val="20"/>
          <w:szCs w:val="20"/>
        </w:rPr>
        <w:t xml:space="preserve">Bottom, user input area: assembled by </w:t>
      </w:r>
      <w:proofErr w:type="spellStart"/>
      <w:r w:rsidRPr="2A669954" w:rsidR="2A669954">
        <w:rPr>
          <w:sz w:val="20"/>
          <w:szCs w:val="20"/>
        </w:rPr>
        <w:t>addBottomBox</w:t>
      </w:r>
      <w:proofErr w:type="spellEnd"/>
      <w:r w:rsidRPr="2A669954" w:rsidR="2A669954">
        <w:rPr>
          <w:sz w:val="20"/>
          <w:szCs w:val="20"/>
        </w:rPr>
        <w:t>()</w:t>
      </w:r>
    </w:p>
    <w:p w:rsidR="2A669954" w:rsidP="2A669954" w:rsidRDefault="2A669954" w14:paraId="6D02B45C" w14:textId="684A00C6">
      <w:pPr>
        <w:pStyle w:val="a4"/>
        <w:numPr>
          <w:ilvl w:val="0"/>
          <w:numId w:val="6"/>
        </w:numPr>
        <w:rPr>
          <w:rFonts w:ascii="SimSun" w:hAnsi="SimSun" w:eastAsia="SimSun" w:cs="SimSun" w:asciiTheme="minorAscii" w:hAnsiTheme="minorAscii" w:eastAsiaTheme="minorAscii" w:cstheme="minorAscii"/>
          <w:sz w:val="20"/>
          <w:szCs w:val="20"/>
        </w:rPr>
      </w:pPr>
      <w:r w:rsidRPr="2A669954" w:rsidR="2A669954">
        <w:rPr>
          <w:sz w:val="20"/>
          <w:szCs w:val="20"/>
        </w:rPr>
        <w:t xml:space="preserve">2 </w:t>
      </w:r>
      <w:proofErr w:type="spellStart"/>
      <w:r w:rsidRPr="2A669954" w:rsidR="2A669954">
        <w:rPr>
          <w:sz w:val="20"/>
          <w:szCs w:val="20"/>
        </w:rPr>
        <w:t>TextFields</w:t>
      </w:r>
      <w:proofErr w:type="spellEnd"/>
      <w:r w:rsidRPr="2A669954" w:rsidR="2A669954">
        <w:rPr>
          <w:sz w:val="20"/>
          <w:szCs w:val="20"/>
        </w:rPr>
        <w:t xml:space="preserve">: each hold by one </w:t>
      </w:r>
      <w:proofErr w:type="spellStart"/>
      <w:r w:rsidRPr="2A669954" w:rsidR="2A669954">
        <w:rPr>
          <w:sz w:val="20"/>
          <w:szCs w:val="20"/>
        </w:rPr>
        <w:t>HBox</w:t>
      </w:r>
      <w:proofErr w:type="spellEnd"/>
      <w:r w:rsidRPr="2A669954" w:rsidR="2A669954">
        <w:rPr>
          <w:sz w:val="20"/>
          <w:szCs w:val="20"/>
        </w:rPr>
        <w:t xml:space="preserve">, showing prompt text, used to define the initial creature number for next round, all input will be automatically </w:t>
      </w:r>
      <w:r w:rsidRPr="2A669954" w:rsidR="2A669954">
        <w:rPr>
          <w:b w:val="1"/>
          <w:bCs w:val="1"/>
          <w:sz w:val="20"/>
          <w:szCs w:val="20"/>
        </w:rPr>
        <w:t>restricted</w:t>
      </w:r>
      <w:r w:rsidRPr="2A669954" w:rsidR="2A669954">
        <w:rPr>
          <w:sz w:val="20"/>
          <w:szCs w:val="20"/>
        </w:rPr>
        <w:t xml:space="preserve"> to Integer only (0 - 30) by designed text field listener.</w:t>
      </w:r>
    </w:p>
    <w:p w:rsidR="2A669954" w:rsidP="2A669954" w:rsidRDefault="2A669954" w14:paraId="62EAA8D8" w14:textId="39AE8529">
      <w:pPr>
        <w:pStyle w:val="a"/>
        <w:ind w:left="720"/>
        <w:rPr>
          <w:sz w:val="20"/>
          <w:szCs w:val="20"/>
        </w:rPr>
      </w:pPr>
      <w:r w:rsidRPr="2A669954" w:rsidR="2A669954">
        <w:rPr>
          <w:sz w:val="20"/>
          <w:szCs w:val="20"/>
        </w:rPr>
        <w:t xml:space="preserve">Center, </w:t>
      </w:r>
      <w:r w:rsidRPr="2A669954" w:rsidR="2A669954">
        <w:rPr>
          <w:b w:val="1"/>
          <w:bCs w:val="1"/>
          <w:sz w:val="20"/>
          <w:szCs w:val="20"/>
        </w:rPr>
        <w:t>portal</w:t>
      </w:r>
      <w:r w:rsidRPr="2A669954" w:rsidR="2A669954">
        <w:rPr>
          <w:sz w:val="20"/>
          <w:szCs w:val="20"/>
        </w:rPr>
        <w:t xml:space="preserve"> to constructor of &lt;CreatureControl&gt;</w:t>
      </w:r>
    </w:p>
    <w:p w:rsidR="2A669954" w:rsidP="2A669954" w:rsidRDefault="2A669954" w14:paraId="43CC7FEC" w14:textId="47B554DC">
      <w:pPr>
        <w:pStyle w:val="a"/>
        <w:ind w:left="720"/>
        <w:rPr>
          <w:sz w:val="20"/>
          <w:szCs w:val="20"/>
        </w:rPr>
      </w:pPr>
      <w:r w:rsidRPr="2A669954" w:rsidR="2A669954">
        <w:rPr>
          <w:sz w:val="20"/>
          <w:szCs w:val="20"/>
        </w:rPr>
        <w:t>Other features of this UI:</w:t>
      </w:r>
    </w:p>
    <w:p w:rsidR="2A669954" w:rsidP="2A669954" w:rsidRDefault="2A669954" w14:paraId="4A8A8B34" w14:textId="2D6037EB">
      <w:pPr>
        <w:pStyle w:val="a"/>
        <w:ind w:left="720"/>
        <w:rPr>
          <w:sz w:val="20"/>
          <w:szCs w:val="20"/>
        </w:rPr>
      </w:pPr>
      <w:r w:rsidRPr="2A669954" w:rsidR="2A669954">
        <w:rPr>
          <w:sz w:val="20"/>
          <w:szCs w:val="20"/>
        </w:rPr>
        <w:t xml:space="preserve">3 BGM for </w:t>
      </w:r>
      <w:r w:rsidRPr="2A669954" w:rsidR="2A669954">
        <w:rPr>
          <w:b w:val="1"/>
          <w:bCs w:val="1"/>
          <w:sz w:val="20"/>
          <w:szCs w:val="20"/>
        </w:rPr>
        <w:t>different status</w:t>
      </w:r>
      <w:r w:rsidRPr="2A669954" w:rsidR="2A669954">
        <w:rPr>
          <w:sz w:val="20"/>
          <w:szCs w:val="20"/>
        </w:rPr>
        <w:t xml:space="preserve">: Title music, Gaming music, Game ending sound clip. All 3 music precisely controlled by the logic inside </w:t>
      </w:r>
      <w:proofErr w:type="spellStart"/>
      <w:r w:rsidRPr="2A669954" w:rsidR="2A669954">
        <w:rPr>
          <w:sz w:val="20"/>
          <w:szCs w:val="20"/>
        </w:rPr>
        <w:t>playBGM</w:t>
      </w:r>
      <w:proofErr w:type="spellEnd"/>
      <w:r w:rsidRPr="2A669954" w:rsidR="2A669954">
        <w:rPr>
          <w:sz w:val="20"/>
          <w:szCs w:val="20"/>
        </w:rPr>
        <w:t>().</w:t>
      </w:r>
    </w:p>
    <w:p w:rsidR="2A669954" w:rsidP="2A669954" w:rsidRDefault="2A669954" w14:paraId="3F8FCA44" w14:textId="62117A92">
      <w:pPr>
        <w:pStyle w:val="a"/>
        <w:ind w:left="720"/>
        <w:rPr>
          <w:sz w:val="20"/>
          <w:szCs w:val="20"/>
        </w:rPr>
      </w:pPr>
      <w:r w:rsidRPr="2A669954" w:rsidR="2A669954">
        <w:rPr>
          <w:sz w:val="20"/>
          <w:szCs w:val="20"/>
        </w:rPr>
        <w:t>Gif background of a turning island.</w:t>
      </w:r>
    </w:p>
    <w:p w:rsidR="2A669954" w:rsidP="2A669954" w:rsidRDefault="2A669954" w14:paraId="3148AC5D" w14:textId="20BC37B2">
      <w:pPr>
        <w:pStyle w:val="a"/>
        <w:ind w:left="720"/>
        <w:rPr>
          <w:sz w:val="20"/>
          <w:szCs w:val="20"/>
        </w:rPr>
      </w:pPr>
      <w:r w:rsidRPr="2A669954" w:rsidR="2A669954">
        <w:rPr>
          <w:sz w:val="20"/>
          <w:szCs w:val="20"/>
        </w:rPr>
        <w:t>Gaming related UI information will be generated in next controller class.</w:t>
      </w:r>
    </w:p>
    <w:p w:rsidR="2A669954" w:rsidP="2A669954" w:rsidRDefault="2A669954" w14:paraId="7649E35D" w14:textId="2DD446E4">
      <w:pPr>
        <w:pStyle w:val="a"/>
        <w:ind w:left="0"/>
        <w:rPr>
          <w:sz w:val="20"/>
          <w:szCs w:val="20"/>
        </w:rPr>
      </w:pPr>
    </w:p>
    <w:p w:rsidR="2A669954" w:rsidP="2A669954" w:rsidRDefault="2A669954" w14:paraId="0ACE912E" w14:textId="2444B604">
      <w:pPr>
        <w:pStyle w:val="a4"/>
        <w:numPr>
          <w:ilvl w:val="0"/>
          <w:numId w:val="15"/>
        </w:numPr>
        <w:rPr>
          <w:rFonts w:ascii="Calibri" w:hAnsi="Calibri" w:eastAsia="Calibri" w:cs="Calibri" w:asciiTheme="minorAscii" w:hAnsiTheme="minorAscii" w:eastAsiaTheme="minorAscii" w:cstheme="minorAscii"/>
          <w:sz w:val="20"/>
          <w:szCs w:val="20"/>
        </w:rPr>
      </w:pPr>
      <w:r w:rsidRPr="2A669954" w:rsidR="2A669954">
        <w:rPr>
          <w:sz w:val="20"/>
          <w:szCs w:val="20"/>
        </w:rPr>
        <w:t>&lt;CreatureControl&gt;, Controller class:</w:t>
      </w:r>
    </w:p>
    <w:p w:rsidR="2A669954" w:rsidP="2A669954" w:rsidRDefault="2A669954" w14:paraId="07707A30" w14:textId="483FED54">
      <w:pPr>
        <w:pStyle w:val="a"/>
        <w:ind w:left="720"/>
        <w:rPr>
          <w:sz w:val="20"/>
          <w:szCs w:val="20"/>
        </w:rPr>
      </w:pPr>
      <w:r w:rsidRPr="2A669954" w:rsidR="2A669954">
        <w:rPr>
          <w:sz w:val="20"/>
          <w:szCs w:val="20"/>
        </w:rPr>
        <w:t xml:space="preserve">The Class </w:t>
      </w:r>
      <w:r w:rsidRPr="2A669954" w:rsidR="2A669954">
        <w:rPr>
          <w:b w:val="1"/>
          <w:bCs w:val="1"/>
          <w:sz w:val="20"/>
          <w:szCs w:val="20"/>
        </w:rPr>
        <w:t>extends from Pane</w:t>
      </w:r>
      <w:r w:rsidRPr="2A669954" w:rsidR="2A669954">
        <w:rPr>
          <w:sz w:val="20"/>
          <w:szCs w:val="20"/>
        </w:rPr>
        <w:t>, contains creatures and their behaviors controller.</w:t>
      </w:r>
    </w:p>
    <w:p w:rsidR="2A669954" w:rsidP="2A669954" w:rsidRDefault="2A669954" w14:paraId="1C1FDF64" w14:textId="2AF7AB5F">
      <w:pPr>
        <w:pStyle w:val="a"/>
        <w:ind w:left="720"/>
        <w:rPr>
          <w:sz w:val="20"/>
          <w:szCs w:val="20"/>
        </w:rPr>
      </w:pPr>
      <w:r w:rsidRPr="2A669954" w:rsidR="2A669954">
        <w:rPr>
          <w:sz w:val="20"/>
          <w:szCs w:val="20"/>
        </w:rPr>
        <w:t xml:space="preserve">The Constructor reads </w:t>
      </w:r>
      <w:r w:rsidRPr="2A669954" w:rsidR="2A669954">
        <w:rPr>
          <w:sz w:val="20"/>
          <w:szCs w:val="20"/>
        </w:rPr>
        <w:t>input</w:t>
      </w:r>
      <w:r w:rsidRPr="2A669954" w:rsidR="2A669954">
        <w:rPr>
          <w:sz w:val="20"/>
          <w:szCs w:val="20"/>
        </w:rPr>
        <w:t xml:space="preserve"> data about the creature quantity from the UI and setup 1 list of Plant and 1 list of Trex.</w:t>
      </w:r>
    </w:p>
    <w:p w:rsidR="2A669954" w:rsidP="2A669954" w:rsidRDefault="2A669954" w14:paraId="5B3FEFB4" w14:textId="42282713">
      <w:pPr>
        <w:pStyle w:val="a"/>
        <w:ind w:left="720"/>
        <w:rPr>
          <w:sz w:val="20"/>
          <w:szCs w:val="20"/>
        </w:rPr>
      </w:pPr>
      <w:proofErr w:type="gramStart"/>
      <w:r w:rsidRPr="2A669954" w:rsidR="2A669954">
        <w:rPr>
          <w:sz w:val="20"/>
          <w:szCs w:val="20"/>
        </w:rPr>
        <w:t>run(</w:t>
      </w:r>
      <w:proofErr w:type="gramEnd"/>
      <w:r w:rsidRPr="2A669954" w:rsidR="2A669954">
        <w:rPr>
          <w:sz w:val="20"/>
          <w:szCs w:val="20"/>
        </w:rPr>
        <w:t xml:space="preserve">) method starts the processing of all </w:t>
      </w:r>
      <w:r w:rsidRPr="2A669954" w:rsidR="2A669954">
        <w:rPr>
          <w:sz w:val="20"/>
          <w:szCs w:val="20"/>
        </w:rPr>
        <w:t>creatures and</w:t>
      </w:r>
      <w:r w:rsidRPr="2A669954" w:rsidR="2A669954">
        <w:rPr>
          <w:sz w:val="20"/>
          <w:szCs w:val="20"/>
        </w:rPr>
        <w:t xml:space="preserve"> return as a </w:t>
      </w:r>
      <w:r w:rsidRPr="2A669954" w:rsidR="2A669954">
        <w:rPr>
          <w:b w:val="1"/>
          <w:bCs w:val="1"/>
          <w:sz w:val="20"/>
          <w:szCs w:val="20"/>
        </w:rPr>
        <w:t>Boolean</w:t>
      </w:r>
      <w:r w:rsidRPr="2A669954" w:rsidR="2A669954">
        <w:rPr>
          <w:sz w:val="20"/>
          <w:szCs w:val="20"/>
        </w:rPr>
        <w:t xml:space="preserve"> about the gaming status.</w:t>
      </w:r>
    </w:p>
    <w:p w:rsidR="2A669954" w:rsidP="2A669954" w:rsidRDefault="2A669954" w14:paraId="200F8C78" w14:textId="12155E6E">
      <w:pPr>
        <w:pStyle w:val="a"/>
        <w:ind w:left="720"/>
        <w:rPr>
          <w:sz w:val="20"/>
          <w:szCs w:val="20"/>
        </w:rPr>
      </w:pPr>
      <w:r w:rsidRPr="2A669954" w:rsidR="2A669954">
        <w:rPr>
          <w:sz w:val="20"/>
          <w:szCs w:val="20"/>
        </w:rPr>
        <w:t>2 Creature class, Plant and Trex have own controller following Rules.</w:t>
      </w:r>
    </w:p>
    <w:p w:rsidR="2A669954" w:rsidP="2A669954" w:rsidRDefault="2A669954" w14:paraId="6080EA08" w14:textId="314B070F">
      <w:pPr>
        <w:pStyle w:val="a"/>
        <w:ind w:left="720"/>
        <w:rPr>
          <w:sz w:val="20"/>
          <w:szCs w:val="20"/>
        </w:rPr>
      </w:pPr>
      <w:r w:rsidRPr="2A669954" w:rsidR="2A669954">
        <w:rPr>
          <w:sz w:val="20"/>
          <w:szCs w:val="20"/>
        </w:rPr>
        <w:t>&lt;Plant&gt;: Death, Breed, Grow, Move randomly</w:t>
      </w:r>
    </w:p>
    <w:p w:rsidR="2A669954" w:rsidP="2A669954" w:rsidRDefault="2A669954" w14:paraId="3999C424" w14:textId="61488430">
      <w:pPr>
        <w:pStyle w:val="a"/>
        <w:ind w:left="720"/>
        <w:rPr>
          <w:sz w:val="20"/>
          <w:szCs w:val="20"/>
        </w:rPr>
      </w:pPr>
      <w:r w:rsidRPr="2A669954" w:rsidR="2A669954">
        <w:rPr>
          <w:sz w:val="20"/>
          <w:szCs w:val="20"/>
        </w:rPr>
        <w:t>&lt;Trex&gt;: Death, Eat, Breed, Tracing, Move randomly</w:t>
      </w:r>
    </w:p>
    <w:p w:rsidR="2A669954" w:rsidP="2A669954" w:rsidRDefault="2A669954" w14:paraId="4B04D311" w14:textId="16154434">
      <w:pPr>
        <w:pStyle w:val="a"/>
        <w:ind w:left="720"/>
        <w:rPr>
          <w:sz w:val="20"/>
          <w:szCs w:val="20"/>
        </w:rPr>
      </w:pPr>
      <w:r w:rsidRPr="2A669954" w:rsidR="2A669954">
        <w:rPr>
          <w:sz w:val="20"/>
          <w:szCs w:val="20"/>
        </w:rPr>
        <w:t xml:space="preserve">Generate animated </w:t>
      </w:r>
      <w:r w:rsidRPr="2A669954" w:rsidR="2A669954">
        <w:rPr>
          <w:b w:val="1"/>
          <w:bCs w:val="1"/>
          <w:sz w:val="20"/>
          <w:szCs w:val="20"/>
        </w:rPr>
        <w:t>color and shale shifting</w:t>
      </w:r>
      <w:r w:rsidRPr="2A669954" w:rsidR="2A669954">
        <w:rPr>
          <w:sz w:val="20"/>
          <w:szCs w:val="20"/>
        </w:rPr>
        <w:t xml:space="preserve"> Title and Game over statics by information updated during the gaming process.</w:t>
      </w:r>
    </w:p>
    <w:p w:rsidR="2A669954" w:rsidP="2A669954" w:rsidRDefault="2A669954" w14:paraId="2C4E6AA9" w14:textId="1BC0B708">
      <w:pPr>
        <w:pStyle w:val="a"/>
        <w:ind w:left="0"/>
        <w:rPr>
          <w:sz w:val="20"/>
          <w:szCs w:val="20"/>
        </w:rPr>
      </w:pPr>
    </w:p>
    <w:p w:rsidR="2A669954" w:rsidP="2A669954" w:rsidRDefault="2A669954" w14:paraId="3A4EADD1" w14:textId="2AEAA782">
      <w:pPr>
        <w:pStyle w:val="a4"/>
        <w:numPr>
          <w:ilvl w:val="0"/>
          <w:numId w:val="16"/>
        </w:numPr>
        <w:rPr>
          <w:rFonts w:ascii="Calibri" w:hAnsi="Calibri" w:eastAsia="Calibri" w:cs="Calibri" w:asciiTheme="minorAscii" w:hAnsiTheme="minorAscii" w:eastAsiaTheme="minorAscii" w:cstheme="minorAscii"/>
          <w:sz w:val="20"/>
          <w:szCs w:val="20"/>
        </w:rPr>
      </w:pPr>
      <w:r w:rsidRPr="2A669954" w:rsidR="2A669954">
        <w:rPr>
          <w:sz w:val="20"/>
          <w:szCs w:val="20"/>
        </w:rPr>
        <w:t xml:space="preserve">&lt;Creature&gt;, super class of all creatures, </w:t>
      </w:r>
      <w:r w:rsidRPr="2A669954" w:rsidR="2A669954">
        <w:rPr>
          <w:b w:val="1"/>
          <w:bCs w:val="1"/>
          <w:sz w:val="20"/>
          <w:szCs w:val="20"/>
        </w:rPr>
        <w:t xml:space="preserve">extends from </w:t>
      </w:r>
      <w:proofErr w:type="spellStart"/>
      <w:r w:rsidRPr="2A669954" w:rsidR="2A669954">
        <w:rPr>
          <w:b w:val="1"/>
          <w:bCs w:val="1"/>
          <w:sz w:val="20"/>
          <w:szCs w:val="20"/>
        </w:rPr>
        <w:t>ImageView</w:t>
      </w:r>
      <w:proofErr w:type="spellEnd"/>
      <w:r w:rsidRPr="2A669954" w:rsidR="2A669954">
        <w:rPr>
          <w:sz w:val="20"/>
          <w:szCs w:val="20"/>
        </w:rPr>
        <w:t>:</w:t>
      </w:r>
    </w:p>
    <w:p w:rsidR="2A669954" w:rsidP="2A669954" w:rsidRDefault="2A669954" w14:paraId="6AA1A670" w14:textId="41E11743">
      <w:pPr>
        <w:pStyle w:val="a"/>
        <w:ind w:left="0" w:firstLine="720"/>
        <w:rPr>
          <w:sz w:val="20"/>
          <w:szCs w:val="20"/>
        </w:rPr>
      </w:pPr>
      <w:r w:rsidRPr="2A669954" w:rsidR="2A669954">
        <w:rPr>
          <w:sz w:val="20"/>
          <w:szCs w:val="20"/>
        </w:rPr>
        <w:t>Shared attributes and behavior control methods for all creature</w:t>
      </w:r>
    </w:p>
    <w:p w:rsidR="2A669954" w:rsidP="2A669954" w:rsidRDefault="2A669954" w14:paraId="688FCB6B" w14:textId="4CE80A6B">
      <w:pPr>
        <w:pStyle w:val="a"/>
        <w:ind w:left="0"/>
        <w:rPr>
          <w:sz w:val="20"/>
          <w:szCs w:val="20"/>
        </w:rPr>
      </w:pPr>
    </w:p>
    <w:p w:rsidR="2A669954" w:rsidP="2A669954" w:rsidRDefault="2A669954" w14:paraId="4B143DCC" w14:textId="6AE506EE">
      <w:pPr>
        <w:pStyle w:val="a4"/>
        <w:numPr>
          <w:ilvl w:val="0"/>
          <w:numId w:val="17"/>
        </w:numPr>
        <w:rPr>
          <w:rFonts w:ascii="Calibri" w:hAnsi="Calibri" w:eastAsia="Calibri" w:cs="Calibri" w:asciiTheme="minorAscii" w:hAnsiTheme="minorAscii" w:eastAsiaTheme="minorAscii" w:cstheme="minorAscii"/>
          <w:sz w:val="20"/>
          <w:szCs w:val="20"/>
        </w:rPr>
      </w:pPr>
      <w:r w:rsidRPr="2A669954" w:rsidR="2A669954">
        <w:rPr>
          <w:sz w:val="20"/>
          <w:szCs w:val="20"/>
        </w:rPr>
        <w:t>&lt;Plant&gt;, sub class of &lt;Creature&gt;:</w:t>
      </w:r>
    </w:p>
    <w:p w:rsidR="2A669954" w:rsidP="2A669954" w:rsidRDefault="2A669954" w14:paraId="0E1DD8BC" w14:textId="36C30A64">
      <w:pPr>
        <w:pStyle w:val="a"/>
        <w:ind w:left="720"/>
        <w:rPr>
          <w:sz w:val="20"/>
          <w:szCs w:val="20"/>
        </w:rPr>
      </w:pPr>
      <w:r w:rsidRPr="2A669954" w:rsidR="2A669954">
        <w:rPr>
          <w:sz w:val="20"/>
          <w:szCs w:val="20"/>
        </w:rPr>
        <w:t xml:space="preserve">It has 4 types of plant images. </w:t>
      </w:r>
    </w:p>
    <w:p w:rsidR="2A669954" w:rsidP="2A669954" w:rsidRDefault="2A669954" w14:paraId="3F603D8F" w14:textId="6680243B">
      <w:pPr>
        <w:pStyle w:val="a"/>
        <w:ind w:left="720"/>
        <w:rPr>
          <w:sz w:val="20"/>
          <w:szCs w:val="20"/>
        </w:rPr>
      </w:pPr>
      <w:r w:rsidRPr="2A669954" w:rsidR="2A669954">
        <w:rPr>
          <w:sz w:val="20"/>
          <w:szCs w:val="20"/>
        </w:rPr>
        <w:t>Plant can grow up (</w:t>
      </w:r>
      <w:r w:rsidRPr="2A669954" w:rsidR="2A669954">
        <w:rPr>
          <w:b w:val="1"/>
          <w:bCs w:val="1"/>
          <w:sz w:val="20"/>
          <w:szCs w:val="20"/>
        </w:rPr>
        <w:t>scale up at the same time</w:t>
      </w:r>
      <w:r w:rsidRPr="2A669954" w:rsidR="2A669954">
        <w:rPr>
          <w:sz w:val="20"/>
          <w:szCs w:val="20"/>
        </w:rPr>
        <w:t xml:space="preserve">), breed randomly close by itself when it is matured and passed birth control, or move randomly. </w:t>
      </w:r>
    </w:p>
    <w:p w:rsidR="2A669954" w:rsidP="2A669954" w:rsidRDefault="2A669954" w14:paraId="6FC30169" w14:textId="77FD23E0">
      <w:pPr>
        <w:pStyle w:val="a"/>
        <w:ind w:left="0"/>
        <w:rPr>
          <w:sz w:val="20"/>
          <w:szCs w:val="20"/>
        </w:rPr>
      </w:pPr>
    </w:p>
    <w:p w:rsidR="2A669954" w:rsidP="2A669954" w:rsidRDefault="2A669954" w14:paraId="56956EF3" w14:textId="53A8F268">
      <w:pPr>
        <w:pStyle w:val="a4"/>
        <w:numPr>
          <w:ilvl w:val="0"/>
          <w:numId w:val="18"/>
        </w:numPr>
        <w:rPr>
          <w:rFonts w:ascii="Calibri" w:hAnsi="Calibri" w:eastAsia="Calibri" w:cs="Calibri" w:asciiTheme="minorAscii" w:hAnsiTheme="minorAscii" w:eastAsiaTheme="minorAscii" w:cstheme="minorAscii"/>
          <w:sz w:val="20"/>
          <w:szCs w:val="20"/>
        </w:rPr>
      </w:pPr>
      <w:r w:rsidRPr="2A669954" w:rsidR="2A669954">
        <w:rPr>
          <w:sz w:val="20"/>
          <w:szCs w:val="20"/>
        </w:rPr>
        <w:t>&lt;Trex&gt;, sub class of &lt;Creature&gt;:</w:t>
      </w:r>
    </w:p>
    <w:p w:rsidR="2A669954" w:rsidP="2A669954" w:rsidRDefault="2A669954" w14:paraId="67AA8D8D" w14:textId="4F1A2F2E">
      <w:pPr>
        <w:pStyle w:val="a"/>
        <w:ind w:left="720"/>
        <w:rPr>
          <w:sz w:val="20"/>
          <w:szCs w:val="20"/>
        </w:rPr>
      </w:pPr>
      <w:r w:rsidRPr="2A669954" w:rsidR="2A669954">
        <w:rPr>
          <w:sz w:val="20"/>
          <w:szCs w:val="20"/>
        </w:rPr>
        <w:t xml:space="preserve">It has 4 types of images, 2 are mirror flip of the other 2, used for </w:t>
      </w:r>
      <w:r w:rsidRPr="2A669954" w:rsidR="2A669954">
        <w:rPr>
          <w:b w:val="1"/>
          <w:bCs w:val="1"/>
          <w:sz w:val="20"/>
          <w:szCs w:val="20"/>
        </w:rPr>
        <w:t>animated effect</w:t>
      </w:r>
      <w:r w:rsidRPr="2A669954" w:rsidR="2A669954">
        <w:rPr>
          <w:sz w:val="20"/>
          <w:szCs w:val="20"/>
        </w:rPr>
        <w:t xml:space="preserve"> and </w:t>
      </w:r>
      <w:r w:rsidRPr="2A669954" w:rsidR="2A669954">
        <w:rPr>
          <w:b w:val="1"/>
          <w:bCs w:val="1"/>
          <w:sz w:val="20"/>
          <w:szCs w:val="20"/>
        </w:rPr>
        <w:t>rotate</w:t>
      </w:r>
      <w:r w:rsidRPr="2A669954" w:rsidR="2A669954">
        <w:rPr>
          <w:sz w:val="20"/>
          <w:szCs w:val="20"/>
        </w:rPr>
        <w:t xml:space="preserve"> to moving direction.</w:t>
      </w:r>
    </w:p>
    <w:p w:rsidR="2A669954" w:rsidP="2A669954" w:rsidRDefault="2A669954" w14:paraId="6B2D95AA" w14:textId="02AAB8CB">
      <w:pPr>
        <w:pStyle w:val="a"/>
        <w:ind w:left="720"/>
        <w:rPr>
          <w:sz w:val="20"/>
          <w:szCs w:val="20"/>
        </w:rPr>
      </w:pPr>
      <w:r w:rsidRPr="2A669954" w:rsidR="2A669954">
        <w:rPr>
          <w:sz w:val="20"/>
          <w:szCs w:val="20"/>
        </w:rPr>
        <w:t xml:space="preserve">Trex can </w:t>
      </w:r>
      <w:r w:rsidRPr="2A669954" w:rsidR="2A669954">
        <w:rPr>
          <w:b w:val="1"/>
          <w:bCs w:val="1"/>
          <w:sz w:val="20"/>
          <w:szCs w:val="20"/>
        </w:rPr>
        <w:t>trace</w:t>
      </w:r>
      <w:r w:rsidRPr="2A669954" w:rsidR="2A669954">
        <w:rPr>
          <w:sz w:val="20"/>
          <w:szCs w:val="20"/>
        </w:rPr>
        <w:t xml:space="preserve"> the plant within a detection range, eat them, to grow up (</w:t>
      </w:r>
      <w:r w:rsidRPr="2A669954" w:rsidR="2A669954">
        <w:rPr>
          <w:b w:val="1"/>
          <w:bCs w:val="1"/>
          <w:sz w:val="20"/>
          <w:szCs w:val="20"/>
        </w:rPr>
        <w:t>scale up at the same time</w:t>
      </w:r>
      <w:r w:rsidRPr="2A669954" w:rsidR="2A669954">
        <w:rPr>
          <w:sz w:val="20"/>
          <w:szCs w:val="20"/>
        </w:rPr>
        <w:t xml:space="preserve">). When it meets other Trex, and if specific conditions are fulfilled (both matured and pass the eco-balancing birth control), breed the baby Trex. Or move randomly. Some mechanisms are designed to </w:t>
      </w:r>
      <w:r w:rsidRPr="2A669954" w:rsidR="2A669954">
        <w:rPr>
          <w:b w:val="1"/>
          <w:bCs w:val="1"/>
          <w:sz w:val="20"/>
          <w:szCs w:val="20"/>
        </w:rPr>
        <w:t>prevent dumb</w:t>
      </w:r>
      <w:r w:rsidRPr="2A669954" w:rsidR="2A669954">
        <w:rPr>
          <w:sz w:val="20"/>
          <w:szCs w:val="20"/>
        </w:rPr>
        <w:t xml:space="preserve"> </w:t>
      </w:r>
      <w:proofErr w:type="spellStart"/>
      <w:r w:rsidRPr="2A669954" w:rsidR="2A669954">
        <w:rPr>
          <w:sz w:val="20"/>
          <w:szCs w:val="20"/>
        </w:rPr>
        <w:t>Trexes</w:t>
      </w:r>
      <w:proofErr w:type="spellEnd"/>
      <w:r w:rsidRPr="2A669954" w:rsidR="2A669954">
        <w:rPr>
          <w:sz w:val="20"/>
          <w:szCs w:val="20"/>
        </w:rPr>
        <w:t xml:space="preserve"> tracing one same plant to death. When the health energy is goes lower, the Trex can </w:t>
      </w:r>
      <w:r w:rsidRPr="2A669954" w:rsidR="2A669954">
        <w:rPr>
          <w:b w:val="1"/>
          <w:bCs w:val="1"/>
          <w:sz w:val="20"/>
          <w:szCs w:val="20"/>
        </w:rPr>
        <w:t>shrink and fade out</w:t>
      </w:r>
      <w:r w:rsidRPr="2A669954" w:rsidR="2A669954">
        <w:rPr>
          <w:sz w:val="20"/>
          <w:szCs w:val="20"/>
        </w:rPr>
        <w:t xml:space="preserve"> by changing scale and opacity.</w:t>
      </w:r>
    </w:p>
    <w:p w:rsidR="2A669954" w:rsidP="2A669954" w:rsidRDefault="2A669954" w14:paraId="692CB042" w14:textId="69556356">
      <w:pPr>
        <w:pStyle w:val="a"/>
        <w:ind w:left="0"/>
        <w:rPr>
          <w:sz w:val="20"/>
          <w:szCs w:val="20"/>
        </w:rPr>
      </w:pPr>
    </w:p>
    <w:p w:rsidR="2A669954" w:rsidP="2A669954" w:rsidRDefault="2A669954" w14:paraId="3D45490C" w14:textId="0F3573A8">
      <w:pPr>
        <w:pStyle w:val="a"/>
        <w:ind w:left="0"/>
        <w:rPr>
          <w:sz w:val="20"/>
          <w:szCs w:val="20"/>
        </w:rPr>
      </w:pPr>
    </w:p>
    <w:p w:rsidR="2A669954" w:rsidP="2A669954" w:rsidRDefault="2A669954" w14:paraId="7BB1E274" w14:textId="07382A50">
      <w:pPr>
        <w:pStyle w:val="a"/>
        <w:ind w:left="0"/>
        <w:rPr>
          <w:sz w:val="20"/>
          <w:szCs w:val="20"/>
        </w:rPr>
      </w:pPr>
    </w:p>
    <w:p w:rsidR="2A669954" w:rsidP="2A669954" w:rsidRDefault="2A669954" w14:paraId="7BAC8BB3" w14:textId="68C2CB5E">
      <w:pPr>
        <w:pStyle w:val="a"/>
        <w:ind w:left="0"/>
        <w:rPr>
          <w:sz w:val="20"/>
          <w:szCs w:val="20"/>
        </w:rPr>
      </w:pPr>
    </w:p>
    <w:p w:rsidR="2A669954" w:rsidP="2A669954" w:rsidRDefault="2A669954" w14:paraId="546D8EE2" w14:textId="522DEF74">
      <w:pPr>
        <w:pStyle w:val="a"/>
        <w:ind w:left="0"/>
        <w:rPr>
          <w:sz w:val="20"/>
          <w:szCs w:val="20"/>
        </w:rPr>
      </w:pPr>
    </w:p>
    <w:p w:rsidR="2A669954" w:rsidP="2A669954" w:rsidRDefault="2A669954" w14:paraId="08E61C61" w14:textId="09927691">
      <w:pPr>
        <w:pStyle w:val="a"/>
        <w:ind w:left="0"/>
        <w:rPr>
          <w:sz w:val="20"/>
          <w:szCs w:val="20"/>
        </w:rPr>
      </w:pPr>
    </w:p>
    <w:p w:rsidR="2A669954" w:rsidP="2A669954" w:rsidRDefault="2A669954" w14:paraId="1C941E6D" w14:textId="269BDA99">
      <w:pPr>
        <w:pStyle w:val="a"/>
        <w:ind w:left="0"/>
        <w:rPr>
          <w:sz w:val="20"/>
          <w:szCs w:val="20"/>
        </w:rPr>
      </w:pPr>
    </w:p>
    <w:p w:rsidR="2A669954" w:rsidP="2A669954" w:rsidRDefault="2A669954" w14:paraId="0DC95D60" w14:textId="246E8B97">
      <w:pPr>
        <w:pStyle w:val="a"/>
        <w:ind w:left="0"/>
        <w:rPr>
          <w:sz w:val="20"/>
          <w:szCs w:val="20"/>
        </w:rPr>
      </w:pPr>
    </w:p>
    <w:p w:rsidR="2A669954" w:rsidP="2A669954" w:rsidRDefault="2A669954" w14:paraId="0AD380E0" w14:textId="6727CDE4">
      <w:pPr>
        <w:pStyle w:val="a"/>
        <w:ind w:left="0"/>
        <w:rPr>
          <w:sz w:val="20"/>
          <w:szCs w:val="20"/>
        </w:rPr>
      </w:pPr>
    </w:p>
    <w:p w:rsidR="2A669954" w:rsidP="2A669954" w:rsidRDefault="2A669954" w14:paraId="19F73733" w14:textId="24F73CCF">
      <w:pPr>
        <w:pStyle w:val="a4"/>
        <w:numPr>
          <w:ilvl w:val="0"/>
          <w:numId w:val="19"/>
        </w:numPr>
        <w:rPr>
          <w:rFonts w:ascii="Calibri" w:hAnsi="Calibri" w:eastAsia="Calibri" w:cs="Calibri" w:asciiTheme="minorAscii" w:hAnsiTheme="minorAscii" w:eastAsiaTheme="minorAscii" w:cstheme="minorAscii"/>
          <w:sz w:val="20"/>
          <w:szCs w:val="20"/>
        </w:rPr>
      </w:pPr>
      <w:r w:rsidRPr="2A669954" w:rsidR="2A669954">
        <w:rPr>
          <w:b w:val="1"/>
          <w:bCs w:val="1"/>
          <w:sz w:val="20"/>
          <w:szCs w:val="20"/>
        </w:rPr>
        <w:t>Conclusions:</w:t>
      </w:r>
    </w:p>
    <w:p w:rsidR="2A669954" w:rsidP="2A669954" w:rsidRDefault="2A669954" w14:paraId="1D18D81E" w14:textId="5A367093">
      <w:pPr>
        <w:pStyle w:val="a"/>
        <w:ind w:left="720"/>
        <w:rPr>
          <w:sz w:val="20"/>
          <w:szCs w:val="20"/>
        </w:rPr>
      </w:pPr>
      <w:r w:rsidRPr="2A669954" w:rsidR="2A669954">
        <w:rPr>
          <w:sz w:val="20"/>
          <w:szCs w:val="20"/>
        </w:rPr>
        <w:t xml:space="preserve">At beginning of the week, in my computer there is not a runnable </w:t>
      </w:r>
      <w:proofErr w:type="spellStart"/>
      <w:r w:rsidRPr="2A669954" w:rsidR="2A669954">
        <w:rPr>
          <w:sz w:val="20"/>
          <w:szCs w:val="20"/>
        </w:rPr>
        <w:t>BugWorld</w:t>
      </w:r>
      <w:proofErr w:type="spellEnd"/>
      <w:r w:rsidRPr="2A669954" w:rsidR="2A669954">
        <w:rPr>
          <w:sz w:val="20"/>
          <w:szCs w:val="20"/>
        </w:rPr>
        <w:t xml:space="preserve"> program at all. After few tries, I found it was extremely difficult to implement any UI before there is a logic ready program, so I decided to start all over again from sketch. The biggest difficulty I met is how to bend my mind to believe that the &lt;Creature&gt; class can practically be an &lt;</w:t>
      </w:r>
      <w:proofErr w:type="spellStart"/>
      <w:r w:rsidRPr="2A669954" w:rsidR="2A669954">
        <w:rPr>
          <w:sz w:val="20"/>
          <w:szCs w:val="20"/>
        </w:rPr>
        <w:t>ImageView</w:t>
      </w:r>
      <w:proofErr w:type="spellEnd"/>
      <w:r w:rsidRPr="2A669954" w:rsidR="2A669954">
        <w:rPr>
          <w:sz w:val="20"/>
          <w:szCs w:val="20"/>
        </w:rPr>
        <w:t>&gt;, instead of emerging an &lt;Image&gt; or &lt;</w:t>
      </w:r>
      <w:proofErr w:type="spellStart"/>
      <w:r w:rsidRPr="2A669954" w:rsidR="2A669954">
        <w:rPr>
          <w:sz w:val="20"/>
          <w:szCs w:val="20"/>
        </w:rPr>
        <w:t>ImageView</w:t>
      </w:r>
      <w:proofErr w:type="spellEnd"/>
      <w:r w:rsidRPr="2A669954" w:rsidR="2A669954">
        <w:rPr>
          <w:sz w:val="20"/>
          <w:szCs w:val="20"/>
        </w:rPr>
        <w:t>&gt; into the field of the &lt;Creature&gt;.</w:t>
      </w:r>
    </w:p>
    <w:p w:rsidR="2A669954" w:rsidP="2A669954" w:rsidRDefault="2A669954" w14:paraId="62562872" w14:textId="4586B779">
      <w:pPr>
        <w:pStyle w:val="a"/>
        <w:ind w:left="720"/>
        <w:rPr>
          <w:sz w:val="20"/>
          <w:szCs w:val="20"/>
        </w:rPr>
      </w:pPr>
      <w:r w:rsidRPr="2A669954" w:rsidR="2A669954">
        <w:rPr>
          <w:sz w:val="20"/>
          <w:szCs w:val="20"/>
        </w:rPr>
        <w:t xml:space="preserve">Rest part is the bricking up the construction of the game world along with the coding, some of them I am so happy that I learned, and had successfully implemented, including some </w:t>
      </w:r>
      <w:r w:rsidRPr="2A669954" w:rsidR="2A669954">
        <w:rPr>
          <w:sz w:val="20"/>
          <w:szCs w:val="20"/>
        </w:rPr>
        <w:t>testing</w:t>
      </w:r>
      <w:r w:rsidRPr="2A669954" w:rsidR="2A669954">
        <w:rPr>
          <w:sz w:val="20"/>
          <w:szCs w:val="20"/>
        </w:rPr>
        <w:t>:</w:t>
      </w:r>
    </w:p>
    <w:p w:rsidR="2A669954" w:rsidP="2A669954" w:rsidRDefault="2A669954" w14:paraId="44228E8A" w14:textId="00816635">
      <w:pPr>
        <w:pStyle w:val="a4"/>
        <w:numPr>
          <w:ilvl w:val="0"/>
          <w:numId w:val="7"/>
        </w:numPr>
        <w:rPr>
          <w:rFonts w:ascii="Calibri" w:hAnsi="Calibri" w:eastAsia="Calibri" w:cs="Calibri" w:asciiTheme="minorAscii" w:hAnsiTheme="minorAscii" w:eastAsiaTheme="minorAscii" w:cstheme="minorAscii"/>
          <w:sz w:val="20"/>
          <w:szCs w:val="20"/>
        </w:rPr>
      </w:pPr>
      <w:r w:rsidRPr="2A669954" w:rsidR="2A669954">
        <w:rPr>
          <w:sz w:val="20"/>
          <w:szCs w:val="20"/>
        </w:rPr>
        <w:t>Finish a tracing function. When testing the implementation, I found that multiple Trex would trace a same target, so some mechanism was patched to the tracing function to prevent them chasing a same target for too long before its health is in danger.</w:t>
      </w:r>
    </w:p>
    <w:p w:rsidR="2A669954" w:rsidP="2A669954" w:rsidRDefault="2A669954" w14:paraId="10B1A085" w14:textId="4760E604">
      <w:pPr>
        <w:pStyle w:val="a4"/>
        <w:numPr>
          <w:ilvl w:val="0"/>
          <w:numId w:val="7"/>
        </w:numPr>
        <w:rPr>
          <w:sz w:val="20"/>
          <w:szCs w:val="20"/>
        </w:rPr>
      </w:pPr>
      <w:r w:rsidRPr="2A669954" w:rsidR="2A669954">
        <w:rPr>
          <w:sz w:val="20"/>
          <w:szCs w:val="20"/>
        </w:rPr>
        <w:t xml:space="preserve">Understand the running timeline can be controlled by the </w:t>
      </w:r>
      <w:proofErr w:type="spellStart"/>
      <w:r w:rsidRPr="2A669954" w:rsidR="2A669954">
        <w:rPr>
          <w:sz w:val="20"/>
          <w:szCs w:val="20"/>
        </w:rPr>
        <w:t>EventHandler</w:t>
      </w:r>
      <w:proofErr w:type="spellEnd"/>
      <w:r w:rsidRPr="2A669954" w:rsidR="2A669954">
        <w:rPr>
          <w:sz w:val="20"/>
          <w:szCs w:val="20"/>
        </w:rPr>
        <w:t xml:space="preserve"> inside the frame. Learned how to animate by </w:t>
      </w:r>
      <w:proofErr w:type="spellStart"/>
      <w:r w:rsidRPr="2A669954" w:rsidR="2A669954">
        <w:rPr>
          <w:sz w:val="20"/>
          <w:szCs w:val="20"/>
        </w:rPr>
        <w:t>KeyValues</w:t>
      </w:r>
      <w:proofErr w:type="spellEnd"/>
      <w:r w:rsidRPr="2A669954" w:rsidR="2A669954">
        <w:rPr>
          <w:sz w:val="20"/>
          <w:szCs w:val="20"/>
        </w:rPr>
        <w:t>.</w:t>
      </w:r>
    </w:p>
    <w:p w:rsidR="2A669954" w:rsidP="2A669954" w:rsidRDefault="2A669954" w14:paraId="6116745C" w14:textId="634783D0">
      <w:pPr>
        <w:pStyle w:val="a4"/>
        <w:numPr>
          <w:ilvl w:val="0"/>
          <w:numId w:val="7"/>
        </w:numPr>
        <w:rPr>
          <w:sz w:val="20"/>
          <w:szCs w:val="20"/>
        </w:rPr>
      </w:pPr>
      <w:r w:rsidRPr="2A669954" w:rsidR="2A669954">
        <w:rPr>
          <w:sz w:val="20"/>
          <w:szCs w:val="20"/>
        </w:rPr>
        <w:t xml:space="preserve">Rotate the animated characters to the direction they are marching </w:t>
      </w:r>
      <w:r w:rsidRPr="2A669954" w:rsidR="2A669954">
        <w:rPr>
          <w:sz w:val="20"/>
          <w:szCs w:val="20"/>
        </w:rPr>
        <w:t>to,</w:t>
      </w:r>
      <w:r w:rsidRPr="2A669954" w:rsidR="2A669954">
        <w:rPr>
          <w:sz w:val="20"/>
          <w:szCs w:val="20"/>
        </w:rPr>
        <w:t xml:space="preserve"> flip them when turning left / right.</w:t>
      </w:r>
    </w:p>
    <w:p w:rsidR="2A669954" w:rsidP="2A669954" w:rsidRDefault="2A669954" w14:paraId="511241C6" w14:textId="215BA37F">
      <w:pPr>
        <w:pStyle w:val="a4"/>
        <w:numPr>
          <w:ilvl w:val="0"/>
          <w:numId w:val="7"/>
        </w:numPr>
        <w:rPr>
          <w:sz w:val="20"/>
          <w:szCs w:val="20"/>
        </w:rPr>
      </w:pPr>
      <w:r w:rsidRPr="2A669954" w:rsidR="2A669954">
        <w:rPr>
          <w:sz w:val="20"/>
          <w:szCs w:val="20"/>
        </w:rPr>
        <w:t>Music player done, and the 3 tracks can be played or stopped according to the game status. Debugged for a while, until I write down all the logic flow 1 by 1, then cleaned up the codes and finished a fix.</w:t>
      </w:r>
    </w:p>
    <w:p w:rsidR="2A669954" w:rsidP="2A669954" w:rsidRDefault="2A669954" w14:paraId="0DF92B7D" w14:textId="28F63909">
      <w:pPr>
        <w:pStyle w:val="a4"/>
        <w:numPr>
          <w:ilvl w:val="0"/>
          <w:numId w:val="7"/>
        </w:numPr>
        <w:rPr>
          <w:sz w:val="20"/>
          <w:szCs w:val="20"/>
        </w:rPr>
      </w:pPr>
      <w:r w:rsidRPr="2A669954" w:rsidR="2A669954">
        <w:rPr>
          <w:sz w:val="20"/>
          <w:szCs w:val="20"/>
        </w:rPr>
        <w:t>Watched many videos teaching JavaFX, don’t have enough time for all, I still wish to know if there is a most efficient approach to pick up a new tool.</w:t>
      </w:r>
    </w:p>
    <w:p w:rsidR="2A669954" w:rsidP="2A669954" w:rsidRDefault="2A669954" w14:paraId="057553B1" w14:textId="7E59C8C9">
      <w:pPr>
        <w:pStyle w:val="a4"/>
        <w:numPr>
          <w:ilvl w:val="0"/>
          <w:numId w:val="7"/>
        </w:numPr>
        <w:rPr>
          <w:sz w:val="20"/>
          <w:szCs w:val="20"/>
        </w:rPr>
      </w:pPr>
      <w:r w:rsidRPr="2A669954" w:rsidR="2A669954">
        <w:rPr>
          <w:sz w:val="20"/>
          <w:szCs w:val="20"/>
        </w:rPr>
        <w:t>I removed Stop button from the first design and replaced it with a Reset button. It can be more reasonable to have a reset function rather than stop.</w:t>
      </w:r>
    </w:p>
    <w:p w:rsidR="2A669954" w:rsidP="2A669954" w:rsidRDefault="2A669954" w14:paraId="726FE5A9" w14:textId="3C91AACA">
      <w:pPr>
        <w:pStyle w:val="a4"/>
        <w:numPr>
          <w:ilvl w:val="0"/>
          <w:numId w:val="7"/>
        </w:numPr>
        <w:rPr>
          <w:rFonts w:ascii="Calibri" w:hAnsi="Calibri" w:eastAsia="Calibri" w:cs="Calibri" w:asciiTheme="minorAscii" w:hAnsiTheme="minorAscii" w:eastAsiaTheme="minorAscii" w:cstheme="minorAscii"/>
          <w:noProof w:val="0"/>
          <w:sz w:val="20"/>
          <w:szCs w:val="20"/>
          <w:lang w:val="en-US"/>
        </w:rPr>
      </w:pPr>
      <w:r w:rsidRPr="0CF592E3" w:rsidR="0CF592E3">
        <w:rPr>
          <w:sz w:val="20"/>
          <w:szCs w:val="20"/>
        </w:rPr>
        <w:t xml:space="preserve">Built </w:t>
      </w:r>
      <w:proofErr w:type="spellStart"/>
      <w:r w:rsidRPr="0CF592E3" w:rsidR="0CF592E3">
        <w:rPr>
          <w:sz w:val="20"/>
          <w:szCs w:val="20"/>
        </w:rPr>
        <w:t>TextFieldfor</w:t>
      </w:r>
      <w:proofErr w:type="spellEnd"/>
      <w:r w:rsidRPr="0CF592E3" w:rsidR="0CF592E3">
        <w:rPr>
          <w:sz w:val="20"/>
          <w:szCs w:val="20"/>
        </w:rPr>
        <w:t xml:space="preserve"> user to input data for game constructor which is set with a Listener of value change. I learned an interesting way of using try catch to limit the input of user. </w:t>
      </w:r>
      <w:r w:rsidRPr="0CF592E3" w:rsidR="0CF592E3">
        <w:rPr>
          <w:noProof w:val="0"/>
          <w:color w:val="CC7832"/>
          <w:sz w:val="20"/>
          <w:szCs w:val="20"/>
          <w:lang w:val="en-US"/>
        </w:rPr>
        <w:t xml:space="preserve">try </w:t>
      </w:r>
      <w:proofErr w:type="gramStart"/>
      <w:r w:rsidRPr="0CF592E3" w:rsidR="0CF592E3">
        <w:rPr>
          <w:i w:val="1"/>
          <w:iCs w:val="1"/>
          <w:noProof w:val="0"/>
          <w:color w:val="9876AA"/>
          <w:sz w:val="20"/>
          <w:szCs w:val="20"/>
          <w:lang w:val="en-US"/>
        </w:rPr>
        <w:t xml:space="preserve">{ </w:t>
      </w:r>
      <w:r w:rsidRPr="0CF592E3" w:rsidR="0CF592E3">
        <w:rPr>
          <w:noProof w:val="0"/>
          <w:color w:val="CC7832"/>
          <w:sz w:val="20"/>
          <w:szCs w:val="20"/>
          <w:lang w:val="en-US"/>
        </w:rPr>
        <w:t>return</w:t>
      </w:r>
      <w:proofErr w:type="gramEnd"/>
      <w:r w:rsidRPr="0CF592E3" w:rsidR="0CF592E3">
        <w:rPr>
          <w:noProof w:val="0"/>
          <w:color w:val="CC7832"/>
          <w:sz w:val="20"/>
          <w:szCs w:val="20"/>
          <w:lang w:val="en-US"/>
        </w:rPr>
        <w:t xml:space="preserve"> </w:t>
      </w:r>
      <w:proofErr w:type="spellStart"/>
      <w:r w:rsidRPr="0CF592E3" w:rsidR="0CF592E3">
        <w:rPr>
          <w:noProof w:val="0"/>
          <w:color w:val="A9B7C6"/>
          <w:sz w:val="20"/>
          <w:szCs w:val="20"/>
          <w:lang w:val="en-US"/>
        </w:rPr>
        <w:t>Integer.</w:t>
      </w:r>
      <w:r w:rsidRPr="0CF592E3" w:rsidR="0CF592E3">
        <w:rPr>
          <w:i w:val="1"/>
          <w:iCs w:val="1"/>
          <w:noProof w:val="0"/>
          <w:color w:val="A9B7C6"/>
          <w:sz w:val="20"/>
          <w:szCs w:val="20"/>
          <w:lang w:val="en-US"/>
        </w:rPr>
        <w:t>parseInt</w:t>
      </w:r>
      <w:proofErr w:type="spellEnd"/>
      <w:r w:rsidRPr="0CF592E3" w:rsidR="0CF592E3">
        <w:rPr>
          <w:i w:val="1"/>
          <w:iCs w:val="1"/>
          <w:noProof w:val="0"/>
          <w:color w:val="9876AA"/>
          <w:sz w:val="20"/>
          <w:szCs w:val="20"/>
          <w:lang w:val="en-US"/>
        </w:rPr>
        <w:t>(</w:t>
      </w:r>
      <w:r w:rsidRPr="0CF592E3" w:rsidR="0CF592E3">
        <w:rPr>
          <w:noProof w:val="0"/>
          <w:color w:val="A9B7C6"/>
          <w:sz w:val="20"/>
          <w:szCs w:val="20"/>
          <w:lang w:val="en-US"/>
        </w:rPr>
        <w:t>str</w:t>
      </w:r>
      <w:r w:rsidRPr="0CF592E3" w:rsidR="0CF592E3">
        <w:rPr>
          <w:i w:val="1"/>
          <w:iCs w:val="1"/>
          <w:noProof w:val="0"/>
          <w:color w:val="9876AA"/>
          <w:sz w:val="20"/>
          <w:szCs w:val="20"/>
          <w:lang w:val="en-US"/>
        </w:rPr>
        <w:t xml:space="preserve">) </w:t>
      </w:r>
      <w:r w:rsidRPr="0CF592E3" w:rsidR="0CF592E3">
        <w:rPr>
          <w:noProof w:val="0"/>
          <w:color w:val="A9B7C6"/>
          <w:sz w:val="20"/>
          <w:szCs w:val="20"/>
          <w:lang w:val="en-US"/>
        </w:rPr>
        <w:t xml:space="preserve">&lt;= </w:t>
      </w:r>
      <w:r w:rsidRPr="0CF592E3" w:rsidR="0CF592E3">
        <w:rPr>
          <w:noProof w:val="0"/>
          <w:color w:val="6897BB"/>
          <w:sz w:val="20"/>
          <w:szCs w:val="20"/>
          <w:lang w:val="en-US"/>
        </w:rPr>
        <w:t>30</w:t>
      </w:r>
      <w:proofErr w:type="gramStart"/>
      <w:r w:rsidRPr="0CF592E3" w:rsidR="0CF592E3">
        <w:rPr>
          <w:noProof w:val="0"/>
          <w:color w:val="CC7832"/>
          <w:sz w:val="20"/>
          <w:szCs w:val="20"/>
          <w:lang w:val="en-US"/>
        </w:rPr>
        <w:t xml:space="preserve">; </w:t>
      </w:r>
      <w:r w:rsidRPr="0CF592E3" w:rsidR="0CF592E3">
        <w:rPr>
          <w:noProof w:val="0"/>
          <w:color w:val="808080" w:themeColor="background1" w:themeTint="FF" w:themeShade="80"/>
          <w:sz w:val="20"/>
          <w:szCs w:val="20"/>
          <w:lang w:val="en-US"/>
        </w:rPr>
        <w:t>}</w:t>
      </w:r>
      <w:proofErr w:type="gramEnd"/>
      <w:r w:rsidRPr="0CF592E3" w:rsidR="0CF592E3">
        <w:rPr>
          <w:noProof w:val="0"/>
          <w:color w:val="808080" w:themeColor="background1" w:themeTint="FF" w:themeShade="80"/>
          <w:sz w:val="20"/>
          <w:szCs w:val="20"/>
          <w:lang w:val="en-US"/>
        </w:rPr>
        <w:t xml:space="preserve"> </w:t>
      </w:r>
      <w:r w:rsidRPr="0CF592E3" w:rsidR="0CF592E3">
        <w:rPr>
          <w:noProof w:val="0"/>
          <w:color w:val="CC7832"/>
          <w:sz w:val="20"/>
          <w:szCs w:val="20"/>
          <w:lang w:val="en-US"/>
        </w:rPr>
        <w:t xml:space="preserve">catch </w:t>
      </w:r>
      <w:r w:rsidRPr="0CF592E3" w:rsidR="0CF592E3">
        <w:rPr>
          <w:i w:val="1"/>
          <w:iCs w:val="1"/>
          <w:noProof w:val="0"/>
          <w:color w:val="9876AA"/>
          <w:sz w:val="20"/>
          <w:szCs w:val="20"/>
          <w:lang w:val="en-US"/>
        </w:rPr>
        <w:t>(</w:t>
      </w:r>
      <w:proofErr w:type="spellStart"/>
      <w:r w:rsidRPr="0CF592E3" w:rsidR="0CF592E3">
        <w:rPr>
          <w:noProof w:val="0"/>
          <w:color w:val="A9B7C6"/>
          <w:sz w:val="20"/>
          <w:szCs w:val="20"/>
          <w:lang w:val="en-US"/>
        </w:rPr>
        <w:t>NumberFormatException</w:t>
      </w:r>
      <w:proofErr w:type="spellEnd"/>
      <w:r w:rsidRPr="0CF592E3" w:rsidR="0CF592E3">
        <w:rPr>
          <w:noProof w:val="0"/>
          <w:color w:val="A9B7C6"/>
          <w:sz w:val="20"/>
          <w:szCs w:val="20"/>
          <w:lang w:val="en-US"/>
        </w:rPr>
        <w:t xml:space="preserve"> e</w:t>
      </w:r>
      <w:r w:rsidRPr="0CF592E3" w:rsidR="0CF592E3">
        <w:rPr>
          <w:i w:val="1"/>
          <w:iCs w:val="1"/>
          <w:noProof w:val="0"/>
          <w:color w:val="9876AA"/>
          <w:sz w:val="20"/>
          <w:szCs w:val="20"/>
          <w:lang w:val="en-US"/>
        </w:rPr>
        <w:t xml:space="preserve">) </w:t>
      </w:r>
      <w:proofErr w:type="gramStart"/>
      <w:r w:rsidRPr="0CF592E3" w:rsidR="0CF592E3">
        <w:rPr>
          <w:i w:val="1"/>
          <w:iCs w:val="1"/>
          <w:noProof w:val="0"/>
          <w:color w:val="9876AA"/>
          <w:sz w:val="20"/>
          <w:szCs w:val="20"/>
          <w:lang w:val="en-US"/>
        </w:rPr>
        <w:t xml:space="preserve">{  </w:t>
      </w:r>
      <w:proofErr w:type="gramEnd"/>
      <w:r w:rsidRPr="0CF592E3" w:rsidR="0CF592E3">
        <w:rPr>
          <w:i w:val="1"/>
          <w:iCs w:val="1"/>
          <w:noProof w:val="0"/>
          <w:color w:val="9876AA"/>
          <w:sz w:val="20"/>
          <w:szCs w:val="20"/>
          <w:lang w:val="en-US"/>
        </w:rPr>
        <w:t xml:space="preserve">  </w:t>
      </w:r>
      <w:r w:rsidRPr="0CF592E3" w:rsidR="0CF592E3">
        <w:rPr>
          <w:noProof w:val="0"/>
          <w:color w:val="CC7832"/>
          <w:sz w:val="20"/>
          <w:szCs w:val="20"/>
          <w:lang w:val="en-US"/>
        </w:rPr>
        <w:t>return false;}</w:t>
      </w:r>
    </w:p>
    <w:p w:rsidR="0CF592E3" w:rsidP="0CF592E3" w:rsidRDefault="0CF592E3" w14:paraId="71C11F05" w14:textId="3A738A4E">
      <w:pPr>
        <w:pStyle w:val="a4"/>
        <w:numPr>
          <w:ilvl w:val="0"/>
          <w:numId w:val="7"/>
        </w:numPr>
        <w:rPr>
          <w:noProof w:val="0"/>
          <w:color w:val="000000" w:themeColor="text1" w:themeTint="FF" w:themeShade="FF"/>
          <w:sz w:val="20"/>
          <w:szCs w:val="20"/>
          <w:lang w:val="en-US"/>
        </w:rPr>
      </w:pPr>
      <w:r w:rsidRPr="0CF592E3" w:rsidR="0CF592E3">
        <w:rPr>
          <w:noProof w:val="0"/>
          <w:color w:val="auto"/>
          <w:sz w:val="20"/>
          <w:szCs w:val="20"/>
          <w:lang w:val="en-US"/>
        </w:rPr>
        <w:t>How to tune the attributes of the creatures and make the Eco-system more sustainable.</w:t>
      </w:r>
    </w:p>
    <w:p w:rsidR="2A669954" w:rsidP="2A669954" w:rsidRDefault="2A669954" w14:paraId="6A483D46" w14:textId="40AD1CC4">
      <w:pPr>
        <w:pStyle w:val="a"/>
        <w:ind w:left="0"/>
        <w:rPr>
          <w:noProof w:val="0"/>
          <w:color w:val="CC7832"/>
          <w:sz w:val="22"/>
          <w:szCs w:val="22"/>
          <w:lang w:val="en-US"/>
        </w:rPr>
      </w:pPr>
    </w:p>
    <w:p w:rsidR="2A669954" w:rsidP="2A669954" w:rsidRDefault="2A669954" w14:paraId="6A30F173" w14:textId="2F40732B">
      <w:pPr>
        <w:pStyle w:val="a4"/>
        <w:numPr>
          <w:ilvl w:val="0"/>
          <w:numId w:val="20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0"/>
          <w:szCs w:val="20"/>
          <w:lang w:val="en-US"/>
        </w:rPr>
      </w:pPr>
      <w:r w:rsidRPr="2A669954" w:rsidR="2A669954">
        <w:rPr>
          <w:b w:val="1"/>
          <w:bCs w:val="1"/>
          <w:noProof w:val="0"/>
          <w:sz w:val="20"/>
          <w:szCs w:val="20"/>
          <w:lang w:val="en-US"/>
        </w:rPr>
        <w:t>Issues still exist:</w:t>
      </w:r>
    </w:p>
    <w:p w:rsidR="2A669954" w:rsidP="2A669954" w:rsidRDefault="2A669954" w14:paraId="0FB6E479" w14:textId="549F95D9">
      <w:pPr>
        <w:pStyle w:val="a4"/>
        <w:numPr>
          <w:ilvl w:val="0"/>
          <w:numId w:val="9"/>
        </w:numPr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0"/>
          <w:szCs w:val="20"/>
          <w:lang w:val="en-US"/>
        </w:rPr>
      </w:pPr>
      <w:r w:rsidRPr="2A669954" w:rsidR="2A669954">
        <w:rPr>
          <w:noProof w:val="0"/>
          <w:sz w:val="20"/>
          <w:szCs w:val="20"/>
          <w:lang w:val="en-US"/>
        </w:rPr>
        <w:t xml:space="preserve">I tried to avoid objects move over right and bottom boundary, but every approach I made would glitch the game. If there is enough time, I will learn more about setX(), setTransferX() and </w:t>
      </w:r>
      <w:proofErr w:type="spellStart"/>
      <w:r w:rsidRPr="2A669954" w:rsidR="2A669954">
        <w:rPr>
          <w:noProof w:val="0"/>
          <w:sz w:val="20"/>
          <w:szCs w:val="20"/>
          <w:lang w:val="en-US"/>
        </w:rPr>
        <w:t>setLayoutX</w:t>
      </w:r>
      <w:proofErr w:type="spellEnd"/>
      <w:r w:rsidRPr="2A669954" w:rsidR="2A669954">
        <w:rPr>
          <w:noProof w:val="0"/>
          <w:sz w:val="20"/>
          <w:szCs w:val="20"/>
          <w:lang w:val="en-US"/>
        </w:rPr>
        <w:t>(), maybe manipulate them using any simple Pane or Box from the most beginning.</w:t>
      </w:r>
    </w:p>
    <w:p w:rsidR="2A669954" w:rsidP="2A669954" w:rsidRDefault="2A669954" w14:paraId="7F87BA59" w14:textId="6A8F55B5">
      <w:pPr>
        <w:pStyle w:val="a4"/>
        <w:numPr>
          <w:ilvl w:val="0"/>
          <w:numId w:val="9"/>
        </w:numPr>
        <w:rPr>
          <w:noProof w:val="0"/>
          <w:sz w:val="20"/>
          <w:szCs w:val="20"/>
          <w:lang w:val="en-US"/>
        </w:rPr>
      </w:pPr>
      <w:r w:rsidRPr="2A669954" w:rsidR="2A669954">
        <w:rPr>
          <w:noProof w:val="0"/>
          <w:sz w:val="20"/>
          <w:szCs w:val="20"/>
          <w:lang w:val="en-US"/>
        </w:rPr>
        <w:t>Also</w:t>
      </w:r>
      <w:r w:rsidRPr="2A669954" w:rsidR="2A669954">
        <w:rPr>
          <w:noProof w:val="0"/>
          <w:sz w:val="20"/>
          <w:szCs w:val="20"/>
          <w:lang w:val="en-US"/>
        </w:rPr>
        <w:t xml:space="preserve"> I would like to make buttons much </w:t>
      </w:r>
      <w:r w:rsidRPr="2A669954" w:rsidR="2A669954">
        <w:rPr>
          <w:noProof w:val="0"/>
          <w:sz w:val="20"/>
          <w:szCs w:val="20"/>
          <w:lang w:val="en-US"/>
        </w:rPr>
        <w:t>fancier</w:t>
      </w:r>
      <w:r w:rsidRPr="2A669954" w:rsidR="2A669954">
        <w:rPr>
          <w:noProof w:val="0"/>
          <w:sz w:val="20"/>
          <w:szCs w:val="20"/>
          <w:lang w:val="en-US"/>
        </w:rPr>
        <w:t xml:space="preserve"> with CSS.</w:t>
      </w:r>
    </w:p>
    <w:p w:rsidR="2A669954" w:rsidP="2A669954" w:rsidRDefault="2A669954" w14:paraId="48DA475A" w14:textId="3616B2A3">
      <w:pPr>
        <w:pStyle w:val="a"/>
        <w:ind w:left="0"/>
        <w:rPr>
          <w:noProof w:val="0"/>
          <w:sz w:val="20"/>
          <w:szCs w:val="20"/>
          <w:lang w:val="en-US"/>
        </w:rPr>
      </w:pPr>
    </w:p>
    <w:p w:rsidR="2A669954" w:rsidP="2A669954" w:rsidRDefault="2A669954" w14:paraId="19BB314C" w14:textId="643383F1">
      <w:pPr>
        <w:pStyle w:val="a4"/>
        <w:numPr>
          <w:ilvl w:val="0"/>
          <w:numId w:val="21"/>
        </w:numPr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0"/>
          <w:szCs w:val="20"/>
          <w:lang w:val="en-US"/>
        </w:rPr>
      </w:pPr>
      <w:r w:rsidRPr="2A669954" w:rsidR="2A669954">
        <w:rPr>
          <w:b w:val="1"/>
          <w:bCs w:val="1"/>
          <w:noProof w:val="0"/>
          <w:sz w:val="20"/>
          <w:szCs w:val="20"/>
          <w:lang w:val="en-US"/>
        </w:rPr>
        <w:t>Questions:</w:t>
      </w:r>
    </w:p>
    <w:p w:rsidR="2A669954" w:rsidP="2A669954" w:rsidRDefault="2A669954" w14:paraId="31943520" w14:textId="1B8233E7">
      <w:pPr>
        <w:pStyle w:val="a4"/>
        <w:numPr>
          <w:ilvl w:val="0"/>
          <w:numId w:val="10"/>
        </w:numPr>
        <w:rPr>
          <w:rFonts w:ascii="Calibri" w:hAnsi="Calibri" w:eastAsia="Calibri" w:cs="Calibri" w:asciiTheme="minorAscii" w:hAnsiTheme="minorAscii" w:eastAsiaTheme="minorAscii" w:cstheme="minorAscii"/>
          <w:noProof w:val="0"/>
          <w:sz w:val="20"/>
          <w:szCs w:val="20"/>
          <w:lang w:val="en-US"/>
        </w:rPr>
      </w:pPr>
      <w:r w:rsidRPr="2A669954" w:rsidR="2A669954">
        <w:rPr>
          <w:noProof w:val="0"/>
          <w:sz w:val="20"/>
          <w:szCs w:val="20"/>
          <w:lang w:val="en-US"/>
        </w:rPr>
        <w:t>How to use the MVC design pattern, and what is the right way to design a good program?</w:t>
      </w:r>
    </w:p>
    <w:p w:rsidR="2A669954" w:rsidP="2A669954" w:rsidRDefault="2A669954" w14:paraId="31EF0B9E" w14:textId="17CF9DA0">
      <w:pPr>
        <w:pStyle w:val="a4"/>
        <w:numPr>
          <w:ilvl w:val="0"/>
          <w:numId w:val="10"/>
        </w:numPr>
        <w:rPr>
          <w:noProof w:val="0"/>
          <w:sz w:val="20"/>
          <w:szCs w:val="20"/>
          <w:lang w:val="en-US"/>
        </w:rPr>
      </w:pPr>
      <w:r w:rsidRPr="2A669954" w:rsidR="2A669954">
        <w:rPr>
          <w:noProof w:val="0"/>
          <w:sz w:val="20"/>
          <w:szCs w:val="20"/>
          <w:lang w:val="en-US"/>
        </w:rPr>
        <w:t xml:space="preserve">Is this encapsulated enough by my approach, leave only the constructor public and all other method in &lt;CreatureControl&gt; private to protect the data. </w:t>
      </w:r>
    </w:p>
    <w:p w:rsidR="2A669954" w:rsidP="2A669954" w:rsidRDefault="2A669954" w14:paraId="4C238FDE" w14:textId="0C3110AA">
      <w:pPr>
        <w:pStyle w:val="a4"/>
        <w:numPr>
          <w:ilvl w:val="0"/>
          <w:numId w:val="10"/>
        </w:numPr>
        <w:rPr>
          <w:rFonts w:ascii="Calibri" w:hAnsi="Calibri" w:eastAsia="Calibri" w:cs="Calibri" w:asciiTheme="minorAscii" w:hAnsiTheme="minorAscii" w:eastAsiaTheme="minorAscii" w:cstheme="minorAscii"/>
          <w:noProof w:val="0"/>
          <w:sz w:val="20"/>
          <w:szCs w:val="20"/>
          <w:lang w:val="en-US"/>
        </w:rPr>
      </w:pPr>
      <w:r w:rsidRPr="2A669954" w:rsidR="2A669954">
        <w:rPr>
          <w:noProof w:val="0"/>
          <w:sz w:val="20"/>
          <w:szCs w:val="20"/>
          <w:lang w:val="en-US"/>
        </w:rPr>
        <w:t>In all other classes those link to &lt;CreatureControl&gt; (exclude the main &lt;Anime&gt; class), I made some of the fields and methods protected or public. Is this safe? Because in my opinion, users can not touch from main class?</w:t>
      </w:r>
    </w:p>
    <w:sectPr w:rsidRPr="005D71FA" w:rsidR="007241EC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LFTNEgUkmUALjE" id="2cLWl3IN"/>
    <int:ParagraphRange paragraphId="1847344191" textId="1302213255" start="1" length="4" invalidationStart="1" invalidationLength="4" id="wpVlf/Xc"/>
    <int:WordHash hashCode="FRt+HjZde2uoPp" id="f1xSNQEh"/>
  </int:Manifest>
  <int:Observations>
    <int:Content id="2cLWl3IN">
      <int:Rejection type="LegacyProofing"/>
    </int:Content>
    <int:Content id="wpVlf/Xc">
      <int:Rejection type="LegacyProofing"/>
    </int:Content>
    <int:Content id="f1xSNQEh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▫"/>
      <w:lvlJc w:val="left"/>
      <w:pPr>
        <w:ind w:left="72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▫"/>
      <w:lvlJc w:val="left"/>
      <w:pPr>
        <w:ind w:left="72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▫"/>
      <w:lvlJc w:val="left"/>
      <w:pPr>
        <w:ind w:left="72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▫"/>
      <w:lvlJc w:val="left"/>
      <w:pPr>
        <w:ind w:left="72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▫"/>
      <w:lvlJc w:val="left"/>
      <w:pPr>
        <w:ind w:left="72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8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xmlns:w="http://schemas.openxmlformats.org/wordprocessingml/2006/main" w:abstractNumId="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080" w:hanging="360"/>
      </w:pPr>
      <w:rPr>
        <w:rFonts w:hint="default" w:ascii="SimSun" w:hAnsi="SimSun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080" w:hanging="360"/>
      </w:pPr>
      <w:rPr>
        <w:rFonts w:hint="default" w:ascii="SimSun" w:hAnsi="SimSun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80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52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24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96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68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40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12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0" w15:restartNumberingAfterBreak="0">
    <w:nsid w:val="031559F6"/>
    <w:multiLevelType w:val="hybridMultilevel"/>
    <w:tmpl w:val="FA74E038"/>
    <w:lvl w:ilvl="0" w:tplc="B750F2AA"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53D855A7"/>
    <w:multiLevelType w:val="hybridMultilevel"/>
    <w:tmpl w:val="42425704"/>
    <w:lvl w:ilvl="0" w:tplc="C28AB452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21">
    <w:abstractNumId w:val="20"/>
  </w:num>
  <w:num w:numId="20">
    <w:abstractNumId w:val="19"/>
  </w:num>
  <w:num w:numId="19">
    <w:abstractNumId w:val="18"/>
  </w: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0">
    <w:abstractNumId w:val="9"/>
  </w:num>
  <w:num w:numId="9">
    <w:abstractNumId w:val="8"/>
  </w:num>
  <w:num w:numId="8">
    <w:abstractNumId w:val="7"/>
  </w:num>
  <w:num w:numId="7">
    <w:abstractNumId w:val="6"/>
  </w:num>
  <w:num w:numId="6">
    <w:abstractNumId w:val="5"/>
  </w:num>
  <w:num w:numId="5">
    <w:abstractNumId w:val="4"/>
  </w:num>
  <w:num w:numId="4">
    <w:abstractNumId w:val="3"/>
  </w:num>
  <w:num w:numId="3">
    <w:abstractNumId w:val="2"/>
  </w:num>
  <w:num w:numId="1">
    <w:abstractNumId w:val="0"/>
  </w:num>
  <w:num w:numId="2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60"/>
  <w:bordersDoNotSurroundHeader/>
  <w:bordersDoNotSurroundFooter/>
  <w:trackRevisions w:val="false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rY0ByJTU2NDSyUdpeDU4uLM/DyQApNaAFe5S5UsAAAA"/>
  </w:docVars>
  <w:rsids>
    <w:rsidRoot w:val="005D71FA"/>
    <w:rsid w:val="00012CD5"/>
    <w:rsid w:val="000E761D"/>
    <w:rsid w:val="00140803"/>
    <w:rsid w:val="00144FD5"/>
    <w:rsid w:val="00222863"/>
    <w:rsid w:val="00276E7C"/>
    <w:rsid w:val="00277AEB"/>
    <w:rsid w:val="00295C90"/>
    <w:rsid w:val="002A4B9A"/>
    <w:rsid w:val="002E311B"/>
    <w:rsid w:val="0032257E"/>
    <w:rsid w:val="00336EA8"/>
    <w:rsid w:val="00367D8C"/>
    <w:rsid w:val="004B1D9F"/>
    <w:rsid w:val="004B522D"/>
    <w:rsid w:val="004C09F7"/>
    <w:rsid w:val="004F2C07"/>
    <w:rsid w:val="00506332"/>
    <w:rsid w:val="00526BB6"/>
    <w:rsid w:val="00560A69"/>
    <w:rsid w:val="005A00AC"/>
    <w:rsid w:val="005D71FA"/>
    <w:rsid w:val="00602DB0"/>
    <w:rsid w:val="00641F3F"/>
    <w:rsid w:val="006F3595"/>
    <w:rsid w:val="007A6C5D"/>
    <w:rsid w:val="007C1CB9"/>
    <w:rsid w:val="007C5F70"/>
    <w:rsid w:val="0083559D"/>
    <w:rsid w:val="008B58EA"/>
    <w:rsid w:val="00941687"/>
    <w:rsid w:val="00987A37"/>
    <w:rsid w:val="00996462"/>
    <w:rsid w:val="009A4074"/>
    <w:rsid w:val="00A024B5"/>
    <w:rsid w:val="00A5033F"/>
    <w:rsid w:val="00AD2D22"/>
    <w:rsid w:val="00B26920"/>
    <w:rsid w:val="00BE2621"/>
    <w:rsid w:val="00C4344B"/>
    <w:rsid w:val="00C76212"/>
    <w:rsid w:val="00CB27CE"/>
    <w:rsid w:val="00D20A9F"/>
    <w:rsid w:val="00E00919"/>
    <w:rsid w:val="00E64306"/>
    <w:rsid w:val="00EE7E93"/>
    <w:rsid w:val="00EF5C01"/>
    <w:rsid w:val="00F1424B"/>
    <w:rsid w:val="00F3738C"/>
    <w:rsid w:val="00F9392C"/>
    <w:rsid w:val="0CF592E3"/>
    <w:rsid w:val="220D5025"/>
    <w:rsid w:val="2A669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59C86"/>
  <w15:chartTrackingRefBased/>
  <w15:docId w15:val="{1B8E8848-12B1-43B4-9A57-C0C4C90A359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table" w:styleId="a3">
    <w:name w:val="Table Grid"/>
    <w:basedOn w:val="a1"/>
    <w:uiPriority w:val="39"/>
    <w:rsid w:val="005D71F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a4">
    <w:name w:val="List Paragraph"/>
    <w:basedOn w:val="a"/>
    <w:uiPriority w:val="34"/>
    <w:qFormat/>
    <w:rsid w:val="00F1424B"/>
    <w:pPr>
      <w:ind w:left="720"/>
      <w:contextualSpacing/>
    </w:p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a0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1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image" Target="/media/image.png" Id="Rd3c68197ffe9476a" /><Relationship Type="http://schemas.microsoft.com/office/2019/09/relationships/intelligence" Target="/word/intelligence.xml" Id="R741be507e29e4a88" /><Relationship Type="http://schemas.openxmlformats.org/officeDocument/2006/relationships/hyperlink" Target="https://youtu.be/BS9ejetgwts" TargetMode="External" Id="R1cd9232a9eb64c5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arsten Lundqvist</dc:creator>
  <keywords/>
  <dc:description/>
  <lastModifiedBy>Liam Han</lastModifiedBy>
  <revision>48</revision>
  <dcterms:created xsi:type="dcterms:W3CDTF">2021-09-14T20:14:00.0000000Z</dcterms:created>
  <dcterms:modified xsi:type="dcterms:W3CDTF">2021-09-19T05:47:06.8634733Z</dcterms:modified>
</coreProperties>
</file>